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E4FF9" w14:textId="77777777" w:rsidR="00DB7898" w:rsidRPr="00A00A02" w:rsidRDefault="00DB7898" w:rsidP="00DB7898">
      <w:pPr>
        <w:rPr>
          <w:b/>
          <w:bCs/>
          <w:sz w:val="56"/>
          <w:szCs w:val="56"/>
        </w:rPr>
      </w:pPr>
    </w:p>
    <w:p w14:paraId="00BF0529" w14:textId="77777777" w:rsidR="00DB7898" w:rsidRPr="005E625E" w:rsidRDefault="00DB7898" w:rsidP="00DB7898">
      <w:pPr>
        <w:pStyle w:val="Header"/>
        <w:rPr>
          <w:b/>
          <w:bCs/>
          <w:sz w:val="50"/>
          <w:szCs w:val="50"/>
        </w:rPr>
      </w:pPr>
    </w:p>
    <w:p w14:paraId="3B35B98E" w14:textId="77777777" w:rsidR="00DB7898" w:rsidRDefault="00DB7898" w:rsidP="00DB7898">
      <w:pPr>
        <w:jc w:val="center"/>
        <w:rPr>
          <w:b/>
          <w:bCs/>
          <w:sz w:val="32"/>
          <w:szCs w:val="32"/>
        </w:rPr>
      </w:pPr>
      <w:r w:rsidRPr="00A00A02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62F77CD2" wp14:editId="4B7C72A8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1C5741" w14:textId="77777777" w:rsidR="00DB7898" w:rsidRDefault="00DB7898" w:rsidP="00DB7898">
      <w:pPr>
        <w:rPr>
          <w:b/>
          <w:bCs/>
          <w:sz w:val="32"/>
          <w:szCs w:val="32"/>
        </w:rPr>
      </w:pPr>
    </w:p>
    <w:p w14:paraId="354C0F50" w14:textId="77777777" w:rsidR="00DB7898" w:rsidRDefault="00DB7898" w:rsidP="00DB7898">
      <w:pPr>
        <w:rPr>
          <w:b/>
          <w:bCs/>
          <w:sz w:val="32"/>
          <w:szCs w:val="32"/>
        </w:rPr>
      </w:pPr>
    </w:p>
    <w:p w14:paraId="41F43A77" w14:textId="77777777" w:rsidR="00DB7898" w:rsidRDefault="00DB7898" w:rsidP="00DB7898">
      <w:pPr>
        <w:rPr>
          <w:b/>
          <w:bCs/>
          <w:sz w:val="32"/>
          <w:szCs w:val="32"/>
        </w:rPr>
      </w:pPr>
    </w:p>
    <w:p w14:paraId="5173CF3B" w14:textId="77777777" w:rsidR="00DB7898" w:rsidRDefault="00DB7898" w:rsidP="00DB7898">
      <w:pPr>
        <w:rPr>
          <w:b/>
          <w:bCs/>
          <w:sz w:val="32"/>
          <w:szCs w:val="32"/>
        </w:rPr>
      </w:pPr>
    </w:p>
    <w:p w14:paraId="62E1E8C4" w14:textId="77777777" w:rsidR="00DB7898" w:rsidRDefault="00DB7898" w:rsidP="00DB7898">
      <w:pPr>
        <w:rPr>
          <w:b/>
          <w:bCs/>
          <w:sz w:val="32"/>
          <w:szCs w:val="32"/>
        </w:rPr>
      </w:pPr>
    </w:p>
    <w:p w14:paraId="0FAB9B58" w14:textId="77777777" w:rsidR="00DB7898" w:rsidRDefault="00DB7898" w:rsidP="00DB7898">
      <w:pPr>
        <w:rPr>
          <w:b/>
          <w:bCs/>
          <w:sz w:val="32"/>
          <w:szCs w:val="32"/>
        </w:rPr>
      </w:pPr>
    </w:p>
    <w:p w14:paraId="45734746" w14:textId="77777777" w:rsidR="00DB7898" w:rsidRDefault="00DB7898" w:rsidP="00DB7898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By</w:t>
      </w:r>
    </w:p>
    <w:p w14:paraId="55C7AD9A" w14:textId="62E21F4C" w:rsidR="001800CE" w:rsidRDefault="00DB7898" w:rsidP="00771BB8">
      <w:pPr>
        <w:jc w:val="center"/>
        <w:rPr>
          <w:b/>
          <w:bCs/>
          <w:sz w:val="44"/>
          <w:szCs w:val="44"/>
        </w:rPr>
      </w:pPr>
      <w:r w:rsidRPr="00B427DB">
        <w:rPr>
          <w:b/>
          <w:bCs/>
          <w:sz w:val="40"/>
          <w:szCs w:val="40"/>
        </w:rPr>
        <w:t>Sunil Raj Thota</w:t>
      </w:r>
      <w:r w:rsidR="00771BB8">
        <w:rPr>
          <w:b/>
          <w:bCs/>
          <w:sz w:val="40"/>
          <w:szCs w:val="40"/>
        </w:rPr>
        <w:br/>
      </w:r>
      <w:r w:rsidR="001800CE" w:rsidRPr="001800CE">
        <w:rPr>
          <w:b/>
          <w:bCs/>
          <w:sz w:val="44"/>
          <w:szCs w:val="44"/>
        </w:rPr>
        <w:t>ALY6110 - Data Management and Big Data</w:t>
      </w:r>
    </w:p>
    <w:p w14:paraId="36531175" w14:textId="77777777" w:rsidR="00563218" w:rsidRPr="00563218" w:rsidRDefault="00563218" w:rsidP="00771BB8">
      <w:pPr>
        <w:jc w:val="center"/>
        <w:rPr>
          <w:b/>
          <w:bCs/>
          <w:sz w:val="32"/>
          <w:szCs w:val="32"/>
        </w:rPr>
      </w:pPr>
      <w:r w:rsidRPr="00563218">
        <w:rPr>
          <w:b/>
          <w:bCs/>
          <w:sz w:val="32"/>
          <w:szCs w:val="32"/>
        </w:rPr>
        <w:t xml:space="preserve">Class Number: </w:t>
      </w:r>
      <w:r w:rsidR="00BB2170" w:rsidRPr="00563218">
        <w:rPr>
          <w:b/>
          <w:bCs/>
          <w:sz w:val="32"/>
          <w:szCs w:val="32"/>
        </w:rPr>
        <w:t>202135</w:t>
      </w:r>
    </w:p>
    <w:p w14:paraId="17D7A3AB" w14:textId="13A18409" w:rsidR="00BB2170" w:rsidRPr="00563218" w:rsidRDefault="00BB2170" w:rsidP="00771BB8">
      <w:pPr>
        <w:jc w:val="center"/>
        <w:rPr>
          <w:b/>
          <w:bCs/>
          <w:sz w:val="28"/>
          <w:szCs w:val="28"/>
        </w:rPr>
      </w:pPr>
      <w:r w:rsidRPr="00563218">
        <w:rPr>
          <w:b/>
          <w:bCs/>
          <w:sz w:val="32"/>
          <w:szCs w:val="32"/>
        </w:rPr>
        <w:t xml:space="preserve"> </w:t>
      </w:r>
      <w:r w:rsidR="00563218" w:rsidRPr="00563218">
        <w:rPr>
          <w:b/>
          <w:bCs/>
          <w:sz w:val="32"/>
          <w:szCs w:val="32"/>
        </w:rPr>
        <w:t xml:space="preserve">Class Name: </w:t>
      </w:r>
      <w:r w:rsidRPr="00563218">
        <w:rPr>
          <w:b/>
          <w:bCs/>
          <w:sz w:val="32"/>
          <w:szCs w:val="32"/>
        </w:rPr>
        <w:t>Spring 2021 CPS Quarter – Second Half</w:t>
      </w:r>
    </w:p>
    <w:p w14:paraId="685BD279" w14:textId="47580416" w:rsidR="001800CE" w:rsidRPr="000361B6" w:rsidRDefault="001800CE" w:rsidP="00771BB8">
      <w:pPr>
        <w:jc w:val="center"/>
        <w:rPr>
          <w:b/>
          <w:bCs/>
          <w:sz w:val="32"/>
          <w:szCs w:val="32"/>
        </w:rPr>
      </w:pPr>
      <w:r w:rsidRPr="000361B6">
        <w:rPr>
          <w:b/>
          <w:bCs/>
          <w:sz w:val="32"/>
          <w:szCs w:val="32"/>
        </w:rPr>
        <w:t>CRN: 8</w:t>
      </w:r>
      <w:r w:rsidR="00771BB8" w:rsidRPr="000361B6">
        <w:rPr>
          <w:b/>
          <w:bCs/>
          <w:sz w:val="32"/>
          <w:szCs w:val="32"/>
        </w:rPr>
        <w:t>0524</w:t>
      </w:r>
    </w:p>
    <w:p w14:paraId="25A64A85" w14:textId="3B32EF67" w:rsidR="001800CE" w:rsidRPr="001800CE" w:rsidRDefault="001800CE" w:rsidP="00771BB8">
      <w:pPr>
        <w:jc w:val="center"/>
        <w:rPr>
          <w:b/>
          <w:bCs/>
          <w:sz w:val="44"/>
          <w:szCs w:val="44"/>
        </w:rPr>
      </w:pPr>
      <w:r w:rsidRPr="001800CE">
        <w:rPr>
          <w:b/>
          <w:bCs/>
          <w:sz w:val="44"/>
          <w:szCs w:val="44"/>
        </w:rPr>
        <w:t xml:space="preserve">Week </w:t>
      </w:r>
      <w:r w:rsidR="00537152">
        <w:rPr>
          <w:b/>
          <w:bCs/>
          <w:sz w:val="44"/>
          <w:szCs w:val="44"/>
        </w:rPr>
        <w:t>2</w:t>
      </w:r>
      <w:r w:rsidRPr="001800CE">
        <w:rPr>
          <w:b/>
          <w:bCs/>
          <w:sz w:val="44"/>
          <w:szCs w:val="44"/>
        </w:rPr>
        <w:t xml:space="preserve"> Assignment </w:t>
      </w:r>
      <w:r w:rsidR="00C76F3C">
        <w:rPr>
          <w:b/>
          <w:bCs/>
          <w:sz w:val="44"/>
          <w:szCs w:val="44"/>
        </w:rPr>
        <w:t>1</w:t>
      </w:r>
    </w:p>
    <w:p w14:paraId="18B6E3E6" w14:textId="1A1F3503" w:rsidR="001800CE" w:rsidRDefault="00310D3B" w:rsidP="00771BB8">
      <w:pPr>
        <w:jc w:val="center"/>
        <w:rPr>
          <w:b/>
          <w:bCs/>
          <w:sz w:val="44"/>
          <w:szCs w:val="44"/>
        </w:rPr>
      </w:pPr>
      <w:r w:rsidRPr="003127A4">
        <w:rPr>
          <w:b/>
          <w:bCs/>
          <w:sz w:val="36"/>
          <w:szCs w:val="36"/>
        </w:rPr>
        <w:t>t</w:t>
      </w:r>
      <w:r w:rsidR="00C76F3C" w:rsidRPr="003127A4">
        <w:rPr>
          <w:b/>
          <w:bCs/>
          <w:sz w:val="36"/>
          <w:szCs w:val="36"/>
        </w:rPr>
        <w:t>hota.su</w:t>
      </w:r>
      <w:r w:rsidR="001800CE" w:rsidRPr="003127A4">
        <w:rPr>
          <w:b/>
          <w:bCs/>
          <w:sz w:val="36"/>
          <w:szCs w:val="36"/>
        </w:rPr>
        <w:t>@northeastern.edu</w:t>
      </w:r>
    </w:p>
    <w:p w14:paraId="5857E289" w14:textId="3E9A875F" w:rsidR="000361B6" w:rsidRDefault="000361B6" w:rsidP="002503D6">
      <w:pPr>
        <w:jc w:val="both"/>
        <w:rPr>
          <w:b/>
          <w:bCs/>
          <w:sz w:val="36"/>
          <w:szCs w:val="36"/>
        </w:rPr>
      </w:pPr>
    </w:p>
    <w:p w14:paraId="49482D0A" w14:textId="77777777" w:rsidR="000361B6" w:rsidRDefault="000361B6" w:rsidP="002503D6">
      <w:pPr>
        <w:jc w:val="both"/>
      </w:pPr>
    </w:p>
    <w:p w14:paraId="37315054" w14:textId="79E3855F" w:rsidR="001B04DA" w:rsidRDefault="001B04DA" w:rsidP="002503D6">
      <w:pPr>
        <w:jc w:val="both"/>
      </w:pPr>
    </w:p>
    <w:p w14:paraId="28808C11" w14:textId="668A3A12" w:rsidR="001B04DA" w:rsidRDefault="001B04DA" w:rsidP="002503D6">
      <w:pPr>
        <w:jc w:val="both"/>
      </w:pPr>
    </w:p>
    <w:p w14:paraId="5FE2B2D5" w14:textId="16F37D9B" w:rsidR="001B04DA" w:rsidRDefault="001B04DA" w:rsidP="002503D6">
      <w:pPr>
        <w:jc w:val="both"/>
      </w:pPr>
    </w:p>
    <w:p w14:paraId="16267030" w14:textId="497FD31D" w:rsidR="001B04DA" w:rsidRDefault="001B04DA" w:rsidP="002503D6">
      <w:pPr>
        <w:jc w:val="both"/>
      </w:pPr>
    </w:p>
    <w:p w14:paraId="47D2E1B1" w14:textId="00291B32" w:rsidR="005635CA" w:rsidRDefault="005635CA" w:rsidP="002503D6">
      <w:pPr>
        <w:jc w:val="both"/>
      </w:pPr>
    </w:p>
    <w:p w14:paraId="3B9D9E0D" w14:textId="28C536C2" w:rsidR="00C61F73" w:rsidRPr="00B4282B" w:rsidRDefault="00034B46" w:rsidP="00C61F73">
      <w:pPr>
        <w:jc w:val="both"/>
        <w:rPr>
          <w:b/>
          <w:bCs/>
          <w:sz w:val="28"/>
          <w:szCs w:val="28"/>
        </w:rPr>
      </w:pPr>
      <w:r w:rsidRPr="00B4282B">
        <w:rPr>
          <w:b/>
          <w:bCs/>
          <w:sz w:val="28"/>
          <w:szCs w:val="28"/>
        </w:rPr>
        <w:lastRenderedPageBreak/>
        <w:t>Summary</w:t>
      </w:r>
      <w:r w:rsidR="002747FF" w:rsidRPr="00B4282B">
        <w:rPr>
          <w:b/>
          <w:bCs/>
          <w:sz w:val="28"/>
          <w:szCs w:val="28"/>
        </w:rPr>
        <w:t>:</w:t>
      </w:r>
    </w:p>
    <w:p w14:paraId="0F39740C" w14:textId="3B393C89" w:rsidR="00D34D8C" w:rsidRDefault="00146A37" w:rsidP="002316D1">
      <w:pPr>
        <w:shd w:val="clear" w:color="auto" w:fill="FFFFFF"/>
        <w:spacing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is Assignment, </w:t>
      </w:r>
      <w:r w:rsidR="00AD65C8" w:rsidRPr="00AD65C8">
        <w:rPr>
          <w:sz w:val="24"/>
          <w:szCs w:val="24"/>
        </w:rPr>
        <w:t>As per the instructions, I claimed an Azure VM and connected to the Cloudera Express virtual machine.</w:t>
      </w:r>
      <w:r w:rsidR="008B723B">
        <w:rPr>
          <w:sz w:val="24"/>
          <w:szCs w:val="24"/>
        </w:rPr>
        <w:t xml:space="preserve"> I have gone through the Big Data Platforms like Apache Hive, Hadoop, Apache Impala, Hue to perform analysis. I have also used Cloudera and Hyper V service.</w:t>
      </w:r>
      <w:r w:rsidR="00AD65C8" w:rsidRPr="00AD65C8">
        <w:rPr>
          <w:sz w:val="24"/>
          <w:szCs w:val="24"/>
        </w:rPr>
        <w:t xml:space="preserve"> I had followed the steps in the Getting Started with Hadoop user guide step by step. All steps were also recorded, with suitable screenshots and explanations for each step and screenshot</w:t>
      </w:r>
      <w:r w:rsidR="00AD65C8">
        <w:rPr>
          <w:sz w:val="24"/>
          <w:szCs w:val="24"/>
        </w:rPr>
        <w:t xml:space="preserve">s. </w:t>
      </w:r>
      <w:r w:rsidR="008B723B">
        <w:rPr>
          <w:sz w:val="24"/>
          <w:szCs w:val="24"/>
        </w:rPr>
        <w:t xml:space="preserve">I have used HUE to write the SQL queries and fetched the results as per the requirement. </w:t>
      </w:r>
      <w:r w:rsidR="00727D14">
        <w:rPr>
          <w:sz w:val="24"/>
          <w:szCs w:val="24"/>
        </w:rPr>
        <w:t>The data set is large enough and needs high computational performance machines</w:t>
      </w:r>
      <w:r w:rsidR="00A958D6">
        <w:rPr>
          <w:sz w:val="24"/>
          <w:szCs w:val="24"/>
        </w:rPr>
        <w:t xml:space="preserve">, for that I have used Azure Lab to access them remotely and made Cloudera VM run accordingly. </w:t>
      </w:r>
    </w:p>
    <w:p w14:paraId="6EB3870F" w14:textId="0F172E8F" w:rsidR="003A5112" w:rsidRPr="00C15336" w:rsidRDefault="003A5112" w:rsidP="002316D1">
      <w:pPr>
        <w:spacing w:line="240" w:lineRule="auto"/>
        <w:jc w:val="both"/>
        <w:rPr>
          <w:b/>
          <w:bCs/>
          <w:sz w:val="28"/>
          <w:szCs w:val="28"/>
        </w:rPr>
      </w:pPr>
      <w:r w:rsidRPr="00C15336">
        <w:rPr>
          <w:b/>
          <w:bCs/>
          <w:sz w:val="28"/>
          <w:szCs w:val="28"/>
        </w:rPr>
        <w:t>Part 1:</w:t>
      </w:r>
    </w:p>
    <w:p w14:paraId="5E905E1B" w14:textId="3DF1DC3E" w:rsidR="003A5112" w:rsidRDefault="002A33F4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 have opened this link (</w:t>
      </w:r>
      <w:hyperlink r:id="rId8" w:history="1">
        <w:r w:rsidRPr="00747332">
          <w:rPr>
            <w:rStyle w:val="Hyperlink"/>
            <w:sz w:val="24"/>
            <w:szCs w:val="24"/>
          </w:rPr>
          <w:t>https://labs.azure.com/register/oh98k5w9</w:t>
        </w:r>
      </w:hyperlink>
      <w:r>
        <w:rPr>
          <w:sz w:val="24"/>
          <w:szCs w:val="24"/>
        </w:rPr>
        <w:t>) and logged into the Azure Labs</w:t>
      </w:r>
      <w:r w:rsidR="00231002">
        <w:rPr>
          <w:sz w:val="24"/>
          <w:szCs w:val="24"/>
        </w:rPr>
        <w:t xml:space="preserve">. </w:t>
      </w:r>
    </w:p>
    <w:p w14:paraId="7C8AC7D6" w14:textId="287D4E52" w:rsidR="00231002" w:rsidRDefault="00723C2B" w:rsidP="002316D1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3B0BDA" wp14:editId="41775391">
            <wp:extent cx="3455889" cy="19431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222" cy="197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33A78" w14:textId="7DA73F83" w:rsidR="00637C85" w:rsidRDefault="00A45E7F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fter that, I have clicked on the toggle button to start the virtual machine. This will now go to running state and takes some time to open (Wait for 1 to 7 mins). </w:t>
      </w:r>
      <w:r w:rsidR="00637C85">
        <w:rPr>
          <w:sz w:val="24"/>
          <w:szCs w:val="24"/>
        </w:rPr>
        <w:t xml:space="preserve">Once it is up click on the computer icon which is next to it and it will download a rdp file. </w:t>
      </w:r>
    </w:p>
    <w:p w14:paraId="7BE1DC40" w14:textId="4C91C10B" w:rsidR="005A0DD9" w:rsidRDefault="005A0DD9" w:rsidP="002316D1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ED8CD9A" wp14:editId="234766C1">
            <wp:extent cx="3556000" cy="1999411"/>
            <wp:effectExtent l="0" t="0" r="635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540" cy="201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79C9D" w14:textId="2A92B34E" w:rsidR="00FE3FDA" w:rsidRDefault="00FE3FDA" w:rsidP="002316D1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nce it is downloaded, open that file and click on connect</w:t>
      </w:r>
      <w:r w:rsidR="00EF03A8">
        <w:rPr>
          <w:sz w:val="24"/>
          <w:szCs w:val="24"/>
        </w:rPr>
        <w:t xml:space="preserve"> button as shown below.</w:t>
      </w:r>
    </w:p>
    <w:p w14:paraId="46CFB683" w14:textId="76DBEE9E" w:rsidR="002316D1" w:rsidRDefault="005A0DD9" w:rsidP="00A36F13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7D2FCF6" wp14:editId="5081129B">
            <wp:extent cx="4116523" cy="2314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6410" cy="232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25FF" w14:textId="456B86F1" w:rsidR="005A0953" w:rsidRDefault="005A0953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ce you are done with that step, </w:t>
      </w:r>
      <w:r w:rsidR="00A27480">
        <w:rPr>
          <w:sz w:val="24"/>
          <w:szCs w:val="24"/>
        </w:rPr>
        <w:t>next we have to type the password “</w:t>
      </w:r>
      <w:r w:rsidR="00A27480" w:rsidRPr="00A27480">
        <w:rPr>
          <w:b/>
          <w:bCs/>
          <w:sz w:val="24"/>
          <w:szCs w:val="24"/>
        </w:rPr>
        <w:t>ClassTest2</w:t>
      </w:r>
      <w:r w:rsidR="00A27480">
        <w:rPr>
          <w:sz w:val="24"/>
          <w:szCs w:val="24"/>
        </w:rPr>
        <w:t xml:space="preserve">” to login as shown below and press </w:t>
      </w:r>
      <w:r w:rsidR="00A27480" w:rsidRPr="00A27480">
        <w:rPr>
          <w:b/>
          <w:bCs/>
          <w:sz w:val="24"/>
          <w:szCs w:val="24"/>
        </w:rPr>
        <w:t>OK</w:t>
      </w:r>
      <w:r w:rsidR="00A27480">
        <w:rPr>
          <w:b/>
          <w:bCs/>
          <w:sz w:val="24"/>
          <w:szCs w:val="24"/>
        </w:rPr>
        <w:t>.</w:t>
      </w:r>
    </w:p>
    <w:p w14:paraId="6DBDFAA8" w14:textId="694C9FF6" w:rsidR="003A5112" w:rsidRDefault="005A0DD9" w:rsidP="00A36F13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49541BF" wp14:editId="7C512369">
            <wp:extent cx="4159885" cy="2338956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426" cy="234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19FE5" w14:textId="204A95C5" w:rsidR="00A36F13" w:rsidRDefault="00A36F13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you get </w:t>
      </w:r>
      <w:r w:rsidR="009B7BAE">
        <w:rPr>
          <w:sz w:val="24"/>
          <w:szCs w:val="24"/>
        </w:rPr>
        <w:t>a Remote Desktop Connection Warning labeled in a Yellow Dialog box then</w:t>
      </w:r>
      <w:r>
        <w:rPr>
          <w:sz w:val="24"/>
          <w:szCs w:val="24"/>
        </w:rPr>
        <w:t>, just click on the “</w:t>
      </w:r>
      <w:r w:rsidRPr="00A36F13">
        <w:rPr>
          <w:b/>
          <w:bCs/>
          <w:sz w:val="24"/>
          <w:szCs w:val="24"/>
        </w:rPr>
        <w:t>YES</w:t>
      </w:r>
      <w:r>
        <w:rPr>
          <w:sz w:val="24"/>
          <w:szCs w:val="24"/>
        </w:rPr>
        <w:t>” button and proceed with the next steps.</w:t>
      </w:r>
    </w:p>
    <w:p w14:paraId="3C34FBDF" w14:textId="495B1B59" w:rsidR="00484CBC" w:rsidRDefault="0025523A" w:rsidP="005A5E5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w you will see a Virtual Machine opens remotely that you can access for the Assignment purpose. </w:t>
      </w:r>
      <w:r w:rsidR="00A41B1F">
        <w:rPr>
          <w:sz w:val="24"/>
          <w:szCs w:val="24"/>
        </w:rPr>
        <w:t xml:space="preserve">Click on the Hyper -V Manager icon as shown below and a new tab </w:t>
      </w:r>
      <w:r w:rsidR="00C77E72">
        <w:rPr>
          <w:sz w:val="24"/>
          <w:szCs w:val="24"/>
        </w:rPr>
        <w:t>pop</w:t>
      </w:r>
      <w:r w:rsidR="00A41B1F">
        <w:rPr>
          <w:sz w:val="24"/>
          <w:szCs w:val="24"/>
        </w:rPr>
        <w:t xml:space="preserve"> up.</w:t>
      </w:r>
    </w:p>
    <w:p w14:paraId="622BFE23" w14:textId="63417273" w:rsidR="00484CBC" w:rsidRDefault="00484CBC" w:rsidP="0077032F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52085E" wp14:editId="53626D62">
            <wp:extent cx="4386150" cy="246675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846" cy="2479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52010" w14:textId="6FC0B821" w:rsidR="0077032F" w:rsidRDefault="00484CBC" w:rsidP="0077032F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3CFFEDE" wp14:editId="5F28ED2F">
            <wp:extent cx="3631542" cy="465706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795" cy="4677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4B429" w14:textId="16F29CA7" w:rsidR="0077032F" w:rsidRDefault="00A41B1F" w:rsidP="007703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In this, we can see the summary tab, memory tab, and other actions on the right</w:t>
      </w:r>
      <w:r w:rsidR="00F472F6">
        <w:rPr>
          <w:sz w:val="24"/>
          <w:szCs w:val="24"/>
        </w:rPr>
        <w:t>-</w:t>
      </w:r>
      <w:r>
        <w:rPr>
          <w:sz w:val="24"/>
          <w:szCs w:val="24"/>
        </w:rPr>
        <w:t>side bar.</w:t>
      </w:r>
    </w:p>
    <w:p w14:paraId="031AECC9" w14:textId="6CFA5557" w:rsidR="0077032F" w:rsidRDefault="00484CBC" w:rsidP="0077032F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489984" wp14:editId="4AD818EE">
            <wp:extent cx="5394532" cy="316850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178" cy="3201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FED1D" w14:textId="568033CA" w:rsidR="005423D8" w:rsidRDefault="00A41B1F" w:rsidP="00A41B1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s shown below, click on the </w:t>
      </w:r>
      <w:r w:rsidR="00185D57">
        <w:rPr>
          <w:sz w:val="24"/>
          <w:szCs w:val="24"/>
        </w:rPr>
        <w:t xml:space="preserve">start and then on </w:t>
      </w:r>
      <w:r>
        <w:rPr>
          <w:sz w:val="24"/>
          <w:szCs w:val="24"/>
        </w:rPr>
        <w:t>connect button</w:t>
      </w:r>
      <w:r w:rsidR="00185D57">
        <w:rPr>
          <w:sz w:val="24"/>
          <w:szCs w:val="24"/>
        </w:rPr>
        <w:t xml:space="preserve"> to start the Cloudera that has been pre-installed in this application. </w:t>
      </w:r>
    </w:p>
    <w:p w14:paraId="4063E658" w14:textId="4DC6E43C" w:rsidR="005423D8" w:rsidRDefault="00484CBC" w:rsidP="005423D8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D7C4EE4" wp14:editId="4DE599BB">
            <wp:extent cx="2877879" cy="383717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288" cy="3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2C771" w14:textId="77777777" w:rsidR="005423D8" w:rsidRDefault="005423D8" w:rsidP="005423D8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 new window pops up with blue screen named as Cloudera as shown below.</w:t>
      </w:r>
    </w:p>
    <w:p w14:paraId="139FBB15" w14:textId="125CF17A" w:rsidR="003A5112" w:rsidRDefault="00484CBC" w:rsidP="00E46CAE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A7BC4F4" wp14:editId="18CD0C40">
            <wp:extent cx="4059971" cy="301964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81" cy="303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08248" w14:textId="1A41E795" w:rsidR="002F1291" w:rsidRDefault="00A3671E" w:rsidP="008822DB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From this we can see a couple of icons that already exists. Let’s click on the Cloudera Express and open it</w:t>
      </w:r>
      <w:r w:rsidR="007F1003">
        <w:rPr>
          <w:sz w:val="24"/>
          <w:szCs w:val="24"/>
        </w:rPr>
        <w:t xml:space="preserve">. </w:t>
      </w:r>
      <w:r w:rsidR="002F1291">
        <w:rPr>
          <w:sz w:val="24"/>
          <w:szCs w:val="24"/>
        </w:rPr>
        <w:t>You may get this terminal</w:t>
      </w:r>
      <w:r w:rsidR="00960426">
        <w:rPr>
          <w:sz w:val="24"/>
          <w:szCs w:val="24"/>
        </w:rPr>
        <w:t xml:space="preserve"> and ignore it.</w:t>
      </w:r>
    </w:p>
    <w:p w14:paraId="2B44C6CC" w14:textId="76278F1C" w:rsidR="00960426" w:rsidRDefault="00E275C3" w:rsidP="00F472F6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w </w:t>
      </w:r>
      <w:r w:rsidR="00E43F0E">
        <w:rPr>
          <w:sz w:val="24"/>
          <w:szCs w:val="24"/>
        </w:rPr>
        <w:t>let’s</w:t>
      </w:r>
      <w:r>
        <w:rPr>
          <w:sz w:val="24"/>
          <w:szCs w:val="24"/>
        </w:rPr>
        <w:t xml:space="preserve"> open the browser and click on the Cloudera Manager Bookmark Button and it will show up</w:t>
      </w:r>
      <w:r w:rsidR="00E43F0E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me</w:t>
      </w:r>
      <w:r w:rsidR="00E43F0E">
        <w:rPr>
          <w:sz w:val="24"/>
          <w:szCs w:val="24"/>
        </w:rPr>
        <w:t>s</w:t>
      </w:r>
      <w:r>
        <w:rPr>
          <w:sz w:val="24"/>
          <w:szCs w:val="24"/>
        </w:rPr>
        <w:t>s</w:t>
      </w:r>
      <w:r w:rsidR="00E43F0E">
        <w:rPr>
          <w:sz w:val="24"/>
          <w:szCs w:val="24"/>
        </w:rPr>
        <w:t>ag</w:t>
      </w:r>
      <w:r>
        <w:rPr>
          <w:sz w:val="24"/>
          <w:szCs w:val="24"/>
        </w:rPr>
        <w:t>e that it is attempting to connect to Cloudera Manager</w:t>
      </w:r>
      <w:r w:rsidR="00E43F0E">
        <w:rPr>
          <w:sz w:val="24"/>
          <w:szCs w:val="24"/>
        </w:rPr>
        <w:t>… Wait for it and login screen is opened as shown below.</w:t>
      </w:r>
    </w:p>
    <w:p w14:paraId="66AA24D9" w14:textId="004C0218" w:rsidR="0050653E" w:rsidRDefault="0050653E" w:rsidP="007F2517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3E08E7E" wp14:editId="4C414DA1">
            <wp:extent cx="4667327" cy="316850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584" cy="31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6293" w14:textId="0DB23A76" w:rsidR="007F2517" w:rsidRDefault="007F2517" w:rsidP="00F472F6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nter the id and password as ‘</w:t>
      </w:r>
      <w:proofErr w:type="spellStart"/>
      <w:r w:rsidRPr="007F2517">
        <w:rPr>
          <w:b/>
          <w:bCs/>
          <w:sz w:val="24"/>
          <w:szCs w:val="24"/>
        </w:rPr>
        <w:t>cloudera</w:t>
      </w:r>
      <w:proofErr w:type="spellEnd"/>
      <w:r>
        <w:rPr>
          <w:sz w:val="24"/>
          <w:szCs w:val="24"/>
        </w:rPr>
        <w:t>’</w:t>
      </w:r>
      <w:r w:rsidR="00B75043">
        <w:rPr>
          <w:sz w:val="24"/>
          <w:szCs w:val="24"/>
        </w:rPr>
        <w:t xml:space="preserve"> for both the fields and press login button. Once you are done with this you will be able to </w:t>
      </w:r>
      <w:r w:rsidR="002C2CA0">
        <w:rPr>
          <w:sz w:val="24"/>
          <w:szCs w:val="24"/>
        </w:rPr>
        <w:t xml:space="preserve">see a screen where the services were not yet started and shows an internal error while querying the host monito message in red color. </w:t>
      </w:r>
    </w:p>
    <w:p w14:paraId="09797253" w14:textId="05605FE6" w:rsidR="002C2CA0" w:rsidRDefault="002C2CA0" w:rsidP="002C2CA0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9B7A57" wp14:editId="1678A9CB">
            <wp:extent cx="3117999" cy="415733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628" cy="4176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78E3E" w14:textId="77777777" w:rsidR="0063693E" w:rsidRDefault="00B30181" w:rsidP="0063693E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enable them, simply </w:t>
      </w:r>
      <w:r w:rsidR="00250914">
        <w:rPr>
          <w:sz w:val="24"/>
          <w:szCs w:val="24"/>
        </w:rPr>
        <w:t>go to the Cloudera Management Services as shown above and click on the dropdown list and click on the Restart button. Follow the same steps for the Cloudera Quick</w:t>
      </w:r>
      <w:r w:rsidR="00F472F6">
        <w:rPr>
          <w:sz w:val="24"/>
          <w:szCs w:val="24"/>
        </w:rPr>
        <w:t xml:space="preserve"> Start as well as shown below.</w:t>
      </w:r>
    </w:p>
    <w:p w14:paraId="6E816F7E" w14:textId="021B21C9" w:rsidR="0063693E" w:rsidRDefault="007F1003" w:rsidP="0063693E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6D0DFC8" wp14:editId="08F1C8AA">
            <wp:extent cx="2902688" cy="387025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969" cy="388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BCC6C" w14:textId="70829C13" w:rsidR="008629BA" w:rsidRDefault="002710FD" w:rsidP="008629BA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ce it is done you will see that all services in the left side bar with a green tick mark which indicates everything is good so far and all services are enabled. </w:t>
      </w:r>
    </w:p>
    <w:p w14:paraId="78D5BA6F" w14:textId="3C12D3E3" w:rsidR="002710FD" w:rsidRDefault="007F1003" w:rsidP="002710FD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47F30F" wp14:editId="542B6D15">
            <wp:extent cx="4942211" cy="3710763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858" cy="372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76DDA" w14:textId="22853AE5" w:rsidR="002710FD" w:rsidRDefault="003560DE" w:rsidP="002710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ith this Part 1 has been completed. Now, let’s start with the next parts.</w:t>
      </w:r>
    </w:p>
    <w:p w14:paraId="6C312B6B" w14:textId="7801A0E0" w:rsidR="00291AA7" w:rsidRPr="00980013" w:rsidRDefault="00C4626C" w:rsidP="002710FD">
      <w:pPr>
        <w:spacing w:line="240" w:lineRule="auto"/>
        <w:rPr>
          <w:b/>
          <w:bCs/>
          <w:sz w:val="28"/>
          <w:szCs w:val="28"/>
        </w:rPr>
      </w:pPr>
      <w:r w:rsidRPr="00980013">
        <w:rPr>
          <w:b/>
          <w:bCs/>
          <w:sz w:val="28"/>
          <w:szCs w:val="28"/>
        </w:rPr>
        <w:t>Part 2</w:t>
      </w:r>
      <w:r w:rsidR="00B26F75" w:rsidRPr="00980013">
        <w:rPr>
          <w:b/>
          <w:bCs/>
          <w:sz w:val="28"/>
          <w:szCs w:val="28"/>
        </w:rPr>
        <w:t>:</w:t>
      </w:r>
    </w:p>
    <w:p w14:paraId="7185B4F2" w14:textId="04EA6533" w:rsidR="00B26F75" w:rsidRDefault="004C4928" w:rsidP="002710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In this we will use Apache Sqoop to load the data set from MySQL database to the HDFS</w:t>
      </w:r>
      <w:r w:rsidR="00BA0F86">
        <w:rPr>
          <w:sz w:val="24"/>
          <w:szCs w:val="24"/>
        </w:rPr>
        <w:t xml:space="preserve"> by running a code snippet in our terminal on the Cloudera Desktop</w:t>
      </w:r>
      <w:r w:rsidR="00B56025">
        <w:rPr>
          <w:sz w:val="24"/>
          <w:szCs w:val="24"/>
        </w:rPr>
        <w:t xml:space="preserve"> as shown below.</w:t>
      </w:r>
    </w:p>
    <w:p w14:paraId="30A472B7" w14:textId="77777777" w:rsidR="00DB4327" w:rsidRPr="007C2891" w:rsidRDefault="00DB4327" w:rsidP="002710FD">
      <w:pPr>
        <w:spacing w:line="240" w:lineRule="auto"/>
        <w:rPr>
          <w:color w:val="FF0000"/>
          <w:sz w:val="24"/>
          <w:szCs w:val="24"/>
        </w:rPr>
      </w:pPr>
      <w:proofErr w:type="spellStart"/>
      <w:r w:rsidRPr="007C2891">
        <w:rPr>
          <w:color w:val="FF0000"/>
          <w:sz w:val="24"/>
          <w:szCs w:val="24"/>
        </w:rPr>
        <w:t>sqoop</w:t>
      </w:r>
      <w:proofErr w:type="spellEnd"/>
      <w:r w:rsidRPr="007C2891">
        <w:rPr>
          <w:color w:val="FF0000"/>
          <w:sz w:val="24"/>
          <w:szCs w:val="24"/>
        </w:rPr>
        <w:t xml:space="preserve"> import-all-tables \</w:t>
      </w:r>
    </w:p>
    <w:p w14:paraId="3E80E7FE" w14:textId="7250C6F3" w:rsidR="009F7B40" w:rsidRPr="007C2891" w:rsidRDefault="009F7B40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</w:t>
      </w:r>
      <w:r w:rsidR="00DB4327" w:rsidRPr="007C2891">
        <w:rPr>
          <w:color w:val="FF0000"/>
          <w:sz w:val="24"/>
          <w:szCs w:val="24"/>
        </w:rPr>
        <w:t>m 1 \</w:t>
      </w:r>
    </w:p>
    <w:p w14:paraId="14E431D9" w14:textId="3674EBA5" w:rsidR="00DB4327" w:rsidRPr="007C2891" w:rsidRDefault="00DB4327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 xml:space="preserve">--connect </w:t>
      </w:r>
      <w:proofErr w:type="spellStart"/>
      <w:r w:rsidRPr="007C2891">
        <w:rPr>
          <w:color w:val="FF0000"/>
          <w:sz w:val="24"/>
          <w:szCs w:val="24"/>
        </w:rPr>
        <w:t>jdbc:mysql</w:t>
      </w:r>
      <w:proofErr w:type="spellEnd"/>
      <w:r w:rsidRPr="007C2891">
        <w:rPr>
          <w:color w:val="FF0000"/>
          <w:sz w:val="24"/>
          <w:szCs w:val="24"/>
        </w:rPr>
        <w:t>://quickstart:3306/</w:t>
      </w:r>
      <w:proofErr w:type="spellStart"/>
      <w:r w:rsidRPr="007C2891">
        <w:rPr>
          <w:color w:val="FF0000"/>
          <w:sz w:val="24"/>
          <w:szCs w:val="24"/>
        </w:rPr>
        <w:t>retail_db</w:t>
      </w:r>
      <w:proofErr w:type="spellEnd"/>
      <w:r w:rsidRPr="007C2891">
        <w:rPr>
          <w:color w:val="FF0000"/>
          <w:sz w:val="24"/>
          <w:szCs w:val="24"/>
        </w:rPr>
        <w:t xml:space="preserve"> \</w:t>
      </w:r>
    </w:p>
    <w:p w14:paraId="0DB2ECBA" w14:textId="7085CA7B" w:rsidR="00A773B4" w:rsidRPr="007C2891" w:rsidRDefault="0057629F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-username=</w:t>
      </w:r>
      <w:proofErr w:type="spellStart"/>
      <w:r w:rsidRPr="007C2891">
        <w:rPr>
          <w:color w:val="FF0000"/>
          <w:sz w:val="24"/>
          <w:szCs w:val="24"/>
        </w:rPr>
        <w:t>retail_dba</w:t>
      </w:r>
      <w:proofErr w:type="spellEnd"/>
      <w:r w:rsidRPr="007C2891">
        <w:rPr>
          <w:color w:val="FF0000"/>
          <w:sz w:val="24"/>
          <w:szCs w:val="24"/>
        </w:rPr>
        <w:t xml:space="preserve"> \</w:t>
      </w:r>
    </w:p>
    <w:p w14:paraId="57B5D54E" w14:textId="1B2701AC" w:rsidR="0057629F" w:rsidRPr="007C2891" w:rsidRDefault="0057629F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-password=</w:t>
      </w:r>
      <w:proofErr w:type="spellStart"/>
      <w:r w:rsidRPr="007C2891">
        <w:rPr>
          <w:color w:val="FF0000"/>
          <w:sz w:val="24"/>
          <w:szCs w:val="24"/>
        </w:rPr>
        <w:t>cloudera</w:t>
      </w:r>
      <w:proofErr w:type="spellEnd"/>
      <w:r w:rsidRPr="007C2891">
        <w:rPr>
          <w:color w:val="FF0000"/>
          <w:sz w:val="24"/>
          <w:szCs w:val="24"/>
        </w:rPr>
        <w:t xml:space="preserve"> \</w:t>
      </w:r>
    </w:p>
    <w:p w14:paraId="4277E951" w14:textId="74F0AA7A" w:rsidR="0057629F" w:rsidRPr="007C2891" w:rsidRDefault="0057629F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-as-</w:t>
      </w:r>
      <w:proofErr w:type="spellStart"/>
      <w:r w:rsidRPr="007C2891">
        <w:rPr>
          <w:color w:val="FF0000"/>
          <w:sz w:val="24"/>
          <w:szCs w:val="24"/>
        </w:rPr>
        <w:t>pa</w:t>
      </w:r>
      <w:r w:rsidR="0006415B">
        <w:rPr>
          <w:color w:val="FF0000"/>
          <w:sz w:val="24"/>
          <w:szCs w:val="24"/>
        </w:rPr>
        <w:t>r</w:t>
      </w:r>
      <w:r w:rsidRPr="007C2891">
        <w:rPr>
          <w:color w:val="FF0000"/>
          <w:sz w:val="24"/>
          <w:szCs w:val="24"/>
        </w:rPr>
        <w:t>quetfile</w:t>
      </w:r>
      <w:proofErr w:type="spellEnd"/>
      <w:r w:rsidRPr="007C2891">
        <w:rPr>
          <w:color w:val="FF0000"/>
          <w:sz w:val="24"/>
          <w:szCs w:val="24"/>
        </w:rPr>
        <w:t xml:space="preserve"> \</w:t>
      </w:r>
    </w:p>
    <w:p w14:paraId="45970384" w14:textId="5CA0112D" w:rsidR="0057629F" w:rsidRPr="007C2891" w:rsidRDefault="0057629F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-warehouse-</w:t>
      </w:r>
      <w:proofErr w:type="spellStart"/>
      <w:r w:rsidRPr="007C2891">
        <w:rPr>
          <w:color w:val="FF0000"/>
          <w:sz w:val="24"/>
          <w:szCs w:val="24"/>
        </w:rPr>
        <w:t>dir</w:t>
      </w:r>
      <w:proofErr w:type="spellEnd"/>
      <w:r w:rsidRPr="007C2891">
        <w:rPr>
          <w:color w:val="FF0000"/>
          <w:sz w:val="24"/>
          <w:szCs w:val="24"/>
        </w:rPr>
        <w:t>=/user/hive/warehouse \</w:t>
      </w:r>
    </w:p>
    <w:p w14:paraId="03BFC0EC" w14:textId="47E90BB8" w:rsidR="0057629F" w:rsidRPr="007C2891" w:rsidRDefault="009F7B40" w:rsidP="002710FD">
      <w:pPr>
        <w:spacing w:line="240" w:lineRule="auto"/>
        <w:rPr>
          <w:color w:val="FF0000"/>
          <w:sz w:val="24"/>
          <w:szCs w:val="24"/>
        </w:rPr>
      </w:pPr>
      <w:r w:rsidRPr="007C2891">
        <w:rPr>
          <w:color w:val="FF0000"/>
          <w:sz w:val="24"/>
          <w:szCs w:val="24"/>
        </w:rPr>
        <w:t>--hive-import</w:t>
      </w:r>
    </w:p>
    <w:p w14:paraId="1B438158" w14:textId="78ACDB64" w:rsidR="003F7155" w:rsidRDefault="003F7155" w:rsidP="002710FD">
      <w:p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A8ACA5" wp14:editId="6FF429DA">
            <wp:extent cx="5724525" cy="4333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33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98025" w14:textId="08C9AE0A" w:rsidR="004C3B3B" w:rsidRDefault="004C3B3B" w:rsidP="002710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fter this step, we can see that the command with </w:t>
      </w:r>
      <w:r w:rsidR="00C77E72">
        <w:rPr>
          <w:sz w:val="24"/>
          <w:szCs w:val="24"/>
        </w:rPr>
        <w:t>quick start</w:t>
      </w:r>
      <w:r>
        <w:rPr>
          <w:sz w:val="24"/>
          <w:szCs w:val="24"/>
        </w:rPr>
        <w:t xml:space="preserve"> directory </w:t>
      </w:r>
      <w:r w:rsidR="00AC6EA2">
        <w:rPr>
          <w:sz w:val="24"/>
          <w:szCs w:val="24"/>
        </w:rPr>
        <w:t xml:space="preserve"> and it resembles the completion of the job.</w:t>
      </w:r>
    </w:p>
    <w:p w14:paraId="79C1D730" w14:textId="1AD3FA54" w:rsidR="00A46AC8" w:rsidRDefault="00A46AC8" w:rsidP="002710FD">
      <w:pPr>
        <w:spacing w:line="240" w:lineRule="auto"/>
        <w:rPr>
          <w:sz w:val="24"/>
          <w:szCs w:val="24"/>
        </w:rPr>
      </w:pPr>
    </w:p>
    <w:p w14:paraId="513736D1" w14:textId="11316028" w:rsidR="00AC6EA2" w:rsidRDefault="00AC6EA2" w:rsidP="002710FD">
      <w:pPr>
        <w:spacing w:line="240" w:lineRule="auto"/>
        <w:rPr>
          <w:sz w:val="24"/>
          <w:szCs w:val="24"/>
        </w:rPr>
      </w:pPr>
    </w:p>
    <w:p w14:paraId="2E42892B" w14:textId="4994F7A9" w:rsidR="00AC6EA2" w:rsidRDefault="00AC6EA2" w:rsidP="009E415E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2EDDB58" wp14:editId="21467818">
            <wp:extent cx="3778767" cy="287965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77" cy="2881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9936E" w14:textId="443D8A61" w:rsidR="003F7155" w:rsidRDefault="00683F94" w:rsidP="002710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ith this snippet, we can check </w:t>
      </w:r>
      <w:r w:rsidR="00EC0564">
        <w:rPr>
          <w:sz w:val="24"/>
          <w:szCs w:val="24"/>
        </w:rPr>
        <w:t>data that has been imported</w:t>
      </w:r>
    </w:p>
    <w:p w14:paraId="07F27C3D" w14:textId="3FE655EE" w:rsidR="005A7BA5" w:rsidRPr="00131EDC" w:rsidRDefault="00131EDC" w:rsidP="002710FD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h</w:t>
      </w:r>
      <w:r w:rsidR="005A7BA5" w:rsidRPr="00131EDC">
        <w:rPr>
          <w:color w:val="FF0000"/>
          <w:sz w:val="24"/>
          <w:szCs w:val="24"/>
        </w:rPr>
        <w:t>adoop fs -ls /user/</w:t>
      </w:r>
      <w:r w:rsidR="00AC3262" w:rsidRPr="00131EDC">
        <w:rPr>
          <w:color w:val="FF0000"/>
          <w:sz w:val="24"/>
          <w:szCs w:val="24"/>
        </w:rPr>
        <w:t>hive/warehouse</w:t>
      </w:r>
      <w:r w:rsidR="000072C8">
        <w:rPr>
          <w:color w:val="FF0000"/>
          <w:sz w:val="24"/>
          <w:szCs w:val="24"/>
        </w:rPr>
        <w:t>/</w:t>
      </w:r>
    </w:p>
    <w:p w14:paraId="12A8A233" w14:textId="5F69ABD3" w:rsidR="00E46CAE" w:rsidRDefault="007F1003" w:rsidP="0063693E">
      <w:pPr>
        <w:spacing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983FB8" wp14:editId="73F1B5AF">
            <wp:extent cx="5724525" cy="48863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88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FD448" w14:textId="0064393B" w:rsidR="003A5112" w:rsidRDefault="000072C8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From this we can clearly see that</w:t>
      </w:r>
      <w:r w:rsidR="001650B4">
        <w:rPr>
          <w:sz w:val="24"/>
          <w:szCs w:val="24"/>
        </w:rPr>
        <w:t xml:space="preserve"> we have fetched 6 tables and let</w:t>
      </w:r>
      <w:r w:rsidR="002503E6">
        <w:rPr>
          <w:sz w:val="24"/>
          <w:szCs w:val="24"/>
        </w:rPr>
        <w:t>’</w:t>
      </w:r>
      <w:r w:rsidR="001650B4">
        <w:rPr>
          <w:sz w:val="24"/>
          <w:szCs w:val="24"/>
        </w:rPr>
        <w:t>s perform them on the HUE platform using Impala to write queries.</w:t>
      </w:r>
    </w:p>
    <w:p w14:paraId="1FF43B7E" w14:textId="0BAB1B5E" w:rsidR="00255A75" w:rsidRDefault="00255A75" w:rsidP="00CE2D3A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16666A8" wp14:editId="0DB59F40">
            <wp:extent cx="4384264" cy="2966484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142" cy="2968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592B5" w14:textId="3ED5203C" w:rsidR="00CE2D3A" w:rsidRDefault="001F4F12" w:rsidP="00CE2D3A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ss on the Hue Bookmark in the tabs shown and </w:t>
      </w:r>
      <w:r w:rsidR="00066DFA">
        <w:rPr>
          <w:sz w:val="24"/>
          <w:szCs w:val="24"/>
        </w:rPr>
        <w:t xml:space="preserve">Enter the </w:t>
      </w:r>
      <w:r w:rsidR="00473FA8">
        <w:rPr>
          <w:sz w:val="24"/>
          <w:szCs w:val="24"/>
        </w:rPr>
        <w:t>username and password as “</w:t>
      </w:r>
      <w:proofErr w:type="spellStart"/>
      <w:r w:rsidR="00473FA8" w:rsidRPr="00473FA8">
        <w:rPr>
          <w:b/>
          <w:bCs/>
          <w:sz w:val="24"/>
          <w:szCs w:val="24"/>
        </w:rPr>
        <w:t>cloudera</w:t>
      </w:r>
      <w:proofErr w:type="spellEnd"/>
      <w:r w:rsidR="00473FA8">
        <w:rPr>
          <w:sz w:val="24"/>
          <w:szCs w:val="24"/>
        </w:rPr>
        <w:t>” for both the fields</w:t>
      </w:r>
      <w:r>
        <w:rPr>
          <w:sz w:val="24"/>
          <w:szCs w:val="24"/>
        </w:rPr>
        <w:t xml:space="preserve"> and click on the Sign in button. </w:t>
      </w:r>
    </w:p>
    <w:p w14:paraId="11426A74" w14:textId="6B3BF43C" w:rsidR="004B0D3B" w:rsidRDefault="00926F56" w:rsidP="00CE2D3A">
      <w:p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5352C7" wp14:editId="199B85A5">
            <wp:extent cx="5720080" cy="42849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428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593D6" w14:textId="40087530" w:rsidR="00926F56" w:rsidRDefault="00926F56" w:rsidP="00CE2D3A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 can see </w:t>
      </w:r>
      <w:r w:rsidR="001E447A">
        <w:rPr>
          <w:sz w:val="24"/>
          <w:szCs w:val="24"/>
        </w:rPr>
        <w:t>a</w:t>
      </w:r>
      <w:r>
        <w:rPr>
          <w:sz w:val="24"/>
          <w:szCs w:val="24"/>
        </w:rPr>
        <w:t xml:space="preserve"> user interface </w:t>
      </w:r>
      <w:r w:rsidR="001E447A">
        <w:rPr>
          <w:sz w:val="24"/>
          <w:szCs w:val="24"/>
        </w:rPr>
        <w:t xml:space="preserve">to write queries and run them accordingly. </w:t>
      </w:r>
    </w:p>
    <w:p w14:paraId="2535ADC9" w14:textId="397D208E" w:rsidR="001E447A" w:rsidRDefault="003B62CA" w:rsidP="00CE2D3A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Let’s write this query 1</w:t>
      </w:r>
      <w:r w:rsidRPr="003B62CA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to invalidate the metadata and then show tables.</w:t>
      </w:r>
    </w:p>
    <w:p w14:paraId="1056B477" w14:textId="6EF9E3D4" w:rsidR="003B62CA" w:rsidRPr="00B81C2D" w:rsidRDefault="00B81C2D" w:rsidP="00CE2D3A">
      <w:pPr>
        <w:spacing w:line="240" w:lineRule="auto"/>
        <w:rPr>
          <w:color w:val="FF0000"/>
          <w:sz w:val="24"/>
          <w:szCs w:val="24"/>
        </w:rPr>
      </w:pPr>
      <w:r w:rsidRPr="00B81C2D">
        <w:rPr>
          <w:color w:val="FF0000"/>
          <w:sz w:val="24"/>
          <w:szCs w:val="24"/>
        </w:rPr>
        <w:t>INVALIDATE METADATA;</w:t>
      </w:r>
    </w:p>
    <w:p w14:paraId="03A62418" w14:textId="6B8692CE" w:rsidR="00B81C2D" w:rsidRPr="00B81C2D" w:rsidRDefault="00B81C2D" w:rsidP="00CE2D3A">
      <w:pPr>
        <w:spacing w:line="240" w:lineRule="auto"/>
        <w:rPr>
          <w:color w:val="FF0000"/>
          <w:sz w:val="24"/>
          <w:szCs w:val="24"/>
        </w:rPr>
      </w:pPr>
      <w:r w:rsidRPr="00B81C2D">
        <w:rPr>
          <w:color w:val="FF0000"/>
          <w:sz w:val="24"/>
          <w:szCs w:val="24"/>
        </w:rPr>
        <w:t>SHOW TABLES;</w:t>
      </w:r>
    </w:p>
    <w:p w14:paraId="6A296F38" w14:textId="242A0D03" w:rsidR="00255A75" w:rsidRDefault="00EC33A7" w:rsidP="000B1318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C41FDD5" wp14:editId="5B59B35E">
            <wp:extent cx="3742424" cy="305401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308" cy="3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F5BFD" w14:textId="58C73889" w:rsidR="00D91AC4" w:rsidRPr="00CA7D02" w:rsidRDefault="00D21C3D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e next step, </w:t>
      </w:r>
      <w:proofErr w:type="spellStart"/>
      <w:r>
        <w:rPr>
          <w:sz w:val="24"/>
          <w:szCs w:val="24"/>
        </w:rPr>
        <w:t>lets</w:t>
      </w:r>
      <w:proofErr w:type="spellEnd"/>
      <w:r>
        <w:rPr>
          <w:sz w:val="24"/>
          <w:szCs w:val="24"/>
        </w:rPr>
        <w:t xml:space="preserve"> find out the top 10 most popular product categories with the below code snippet.</w:t>
      </w:r>
    </w:p>
    <w:p w14:paraId="0E16EE60" w14:textId="20C38443" w:rsidR="006C5A34" w:rsidRDefault="006C5A34" w:rsidP="00CA7D02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B5B857" wp14:editId="37569852">
            <wp:extent cx="5503558" cy="4327451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317" cy="434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E52B7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lastRenderedPageBreak/>
        <w:t xml:space="preserve">SELECT </w:t>
      </w:r>
      <w:proofErr w:type="spellStart"/>
      <w:r w:rsidRPr="00D91AC4">
        <w:rPr>
          <w:color w:val="FF0000"/>
          <w:sz w:val="24"/>
          <w:szCs w:val="24"/>
        </w:rPr>
        <w:t>c.category_name</w:t>
      </w:r>
      <w:proofErr w:type="spellEnd"/>
      <w:r w:rsidRPr="00D91AC4">
        <w:rPr>
          <w:color w:val="FF0000"/>
          <w:sz w:val="24"/>
          <w:szCs w:val="24"/>
        </w:rPr>
        <w:t>, COUNT(</w:t>
      </w:r>
      <w:proofErr w:type="spellStart"/>
      <w:r w:rsidRPr="00D91AC4">
        <w:rPr>
          <w:color w:val="FF0000"/>
          <w:sz w:val="24"/>
          <w:szCs w:val="24"/>
        </w:rPr>
        <w:t>order_item_quantity</w:t>
      </w:r>
      <w:proofErr w:type="spellEnd"/>
      <w:r w:rsidRPr="00D91AC4">
        <w:rPr>
          <w:color w:val="FF0000"/>
          <w:sz w:val="24"/>
          <w:szCs w:val="24"/>
        </w:rPr>
        <w:t xml:space="preserve">) AS count </w:t>
      </w:r>
    </w:p>
    <w:p w14:paraId="7657F08C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FROM </w:t>
      </w:r>
      <w:proofErr w:type="spellStart"/>
      <w:r w:rsidRPr="00D91AC4">
        <w:rPr>
          <w:color w:val="FF0000"/>
          <w:sz w:val="24"/>
          <w:szCs w:val="24"/>
        </w:rPr>
        <w:t>order_items</w:t>
      </w:r>
      <w:proofErr w:type="spellEnd"/>
      <w:r w:rsidRPr="00D91AC4">
        <w:rPr>
          <w:color w:val="FF0000"/>
          <w:sz w:val="24"/>
          <w:szCs w:val="24"/>
        </w:rPr>
        <w:t xml:space="preserve"> oi INNER JOIN products p </w:t>
      </w:r>
    </w:p>
    <w:p w14:paraId="26B4224C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ON </w:t>
      </w:r>
      <w:proofErr w:type="spellStart"/>
      <w:r w:rsidRPr="00D91AC4">
        <w:rPr>
          <w:color w:val="FF0000"/>
          <w:sz w:val="24"/>
          <w:szCs w:val="24"/>
        </w:rPr>
        <w:t>oi.order_item_product_id</w:t>
      </w:r>
      <w:proofErr w:type="spellEnd"/>
      <w:r w:rsidRPr="00D91AC4">
        <w:rPr>
          <w:color w:val="FF0000"/>
          <w:sz w:val="24"/>
          <w:szCs w:val="24"/>
        </w:rPr>
        <w:t xml:space="preserve"> = </w:t>
      </w:r>
      <w:proofErr w:type="spellStart"/>
      <w:r w:rsidRPr="00D91AC4">
        <w:rPr>
          <w:color w:val="FF0000"/>
          <w:sz w:val="24"/>
          <w:szCs w:val="24"/>
        </w:rPr>
        <w:t>p.product_id</w:t>
      </w:r>
      <w:proofErr w:type="spellEnd"/>
      <w:r w:rsidRPr="00D91AC4">
        <w:rPr>
          <w:color w:val="FF0000"/>
          <w:sz w:val="24"/>
          <w:szCs w:val="24"/>
        </w:rPr>
        <w:t xml:space="preserve"> </w:t>
      </w:r>
    </w:p>
    <w:p w14:paraId="679485C3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INNER JOIN categories c </w:t>
      </w:r>
    </w:p>
    <w:p w14:paraId="47DC86F8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ON </w:t>
      </w:r>
      <w:proofErr w:type="spellStart"/>
      <w:r w:rsidRPr="00D91AC4">
        <w:rPr>
          <w:color w:val="FF0000"/>
          <w:sz w:val="24"/>
          <w:szCs w:val="24"/>
        </w:rPr>
        <w:t>c.category_id</w:t>
      </w:r>
      <w:proofErr w:type="spellEnd"/>
      <w:r w:rsidRPr="00D91AC4">
        <w:rPr>
          <w:color w:val="FF0000"/>
          <w:sz w:val="24"/>
          <w:szCs w:val="24"/>
        </w:rPr>
        <w:t xml:space="preserve"> = </w:t>
      </w:r>
      <w:proofErr w:type="spellStart"/>
      <w:r w:rsidRPr="00D91AC4">
        <w:rPr>
          <w:color w:val="FF0000"/>
          <w:sz w:val="24"/>
          <w:szCs w:val="24"/>
        </w:rPr>
        <w:t>p.product</w:t>
      </w:r>
      <w:proofErr w:type="spellEnd"/>
      <w:r w:rsidRPr="00D91AC4">
        <w:rPr>
          <w:color w:val="FF0000"/>
          <w:sz w:val="24"/>
          <w:szCs w:val="24"/>
        </w:rPr>
        <w:t xml:space="preserve">_ </w:t>
      </w:r>
      <w:proofErr w:type="spellStart"/>
      <w:r w:rsidRPr="00D91AC4">
        <w:rPr>
          <w:color w:val="FF0000"/>
          <w:sz w:val="24"/>
          <w:szCs w:val="24"/>
        </w:rPr>
        <w:t>category_id</w:t>
      </w:r>
      <w:proofErr w:type="spellEnd"/>
      <w:r w:rsidRPr="00D91AC4">
        <w:rPr>
          <w:color w:val="FF0000"/>
          <w:sz w:val="24"/>
          <w:szCs w:val="24"/>
        </w:rPr>
        <w:t xml:space="preserve"> </w:t>
      </w:r>
    </w:p>
    <w:p w14:paraId="7232BEF8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GROUP BY </w:t>
      </w:r>
      <w:proofErr w:type="spellStart"/>
      <w:r w:rsidRPr="00D91AC4">
        <w:rPr>
          <w:color w:val="FF0000"/>
          <w:sz w:val="24"/>
          <w:szCs w:val="24"/>
        </w:rPr>
        <w:t>c.category_name</w:t>
      </w:r>
      <w:proofErr w:type="spellEnd"/>
      <w:r w:rsidRPr="00D91AC4">
        <w:rPr>
          <w:color w:val="FF0000"/>
          <w:sz w:val="24"/>
          <w:szCs w:val="24"/>
        </w:rPr>
        <w:t xml:space="preserve"> </w:t>
      </w:r>
    </w:p>
    <w:p w14:paraId="1FD518FF" w14:textId="77777777" w:rsidR="00CA7D02" w:rsidRPr="00D91AC4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 xml:space="preserve">ORDER BY count DESC </w:t>
      </w:r>
    </w:p>
    <w:p w14:paraId="4D2CAD80" w14:textId="77777777" w:rsidR="00CA7D02" w:rsidRDefault="00CA7D02" w:rsidP="00CA7D02">
      <w:pPr>
        <w:spacing w:line="240" w:lineRule="auto"/>
        <w:jc w:val="both"/>
        <w:rPr>
          <w:color w:val="FF0000"/>
          <w:sz w:val="24"/>
          <w:szCs w:val="24"/>
        </w:rPr>
      </w:pPr>
      <w:r w:rsidRPr="00D91AC4">
        <w:rPr>
          <w:color w:val="FF0000"/>
          <w:sz w:val="24"/>
          <w:szCs w:val="24"/>
        </w:rPr>
        <w:t>LIMIT 10;</w:t>
      </w:r>
    </w:p>
    <w:p w14:paraId="3628B32C" w14:textId="0A537AEF" w:rsidR="00AD725E" w:rsidRDefault="00BE173A" w:rsidP="002C2F3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can see that the </w:t>
      </w:r>
      <w:r w:rsidR="00DA1945">
        <w:rPr>
          <w:sz w:val="24"/>
          <w:szCs w:val="24"/>
        </w:rPr>
        <w:t xml:space="preserve">Cleats, Men’s Footwear, and Women’s Apparel as Top 3 which are highly in demand. </w:t>
      </w:r>
    </w:p>
    <w:p w14:paraId="26E8FE7B" w14:textId="0685FE14" w:rsidR="00AD725E" w:rsidRDefault="004F6DC0" w:rsidP="00AD725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w let’s find out the </w:t>
      </w:r>
      <w:r w:rsidR="005916A8">
        <w:rPr>
          <w:sz w:val="24"/>
          <w:szCs w:val="24"/>
        </w:rPr>
        <w:t>top 10 revenue generating products</w:t>
      </w:r>
    </w:p>
    <w:p w14:paraId="116EB38A" w14:textId="1B2D649E" w:rsidR="00BB521D" w:rsidRPr="001F2AE0" w:rsidRDefault="00FC04B1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SELECT DISTINCT </w:t>
      </w:r>
      <w:proofErr w:type="spellStart"/>
      <w:r w:rsidR="00BB521D" w:rsidRPr="001F2AE0">
        <w:rPr>
          <w:color w:val="FF0000"/>
          <w:sz w:val="24"/>
          <w:szCs w:val="24"/>
        </w:rPr>
        <w:t>p.product_id</w:t>
      </w:r>
      <w:proofErr w:type="spellEnd"/>
      <w:r w:rsidR="00BB521D" w:rsidRPr="001F2AE0">
        <w:rPr>
          <w:color w:val="FF0000"/>
          <w:sz w:val="24"/>
          <w:szCs w:val="24"/>
        </w:rPr>
        <w:t xml:space="preserve">, </w:t>
      </w:r>
      <w:proofErr w:type="spellStart"/>
      <w:r w:rsidR="00BB521D" w:rsidRPr="001F2AE0">
        <w:rPr>
          <w:color w:val="FF0000"/>
          <w:sz w:val="24"/>
          <w:szCs w:val="24"/>
        </w:rPr>
        <w:t>p.product_name</w:t>
      </w:r>
      <w:proofErr w:type="spellEnd"/>
      <w:r w:rsidR="00BB521D" w:rsidRPr="001F2AE0">
        <w:rPr>
          <w:color w:val="FF0000"/>
          <w:sz w:val="24"/>
          <w:szCs w:val="24"/>
        </w:rPr>
        <w:t xml:space="preserve">, </w:t>
      </w:r>
      <w:proofErr w:type="spellStart"/>
      <w:r w:rsidR="00BB521D" w:rsidRPr="001F2AE0">
        <w:rPr>
          <w:color w:val="FF0000"/>
          <w:sz w:val="24"/>
          <w:szCs w:val="24"/>
        </w:rPr>
        <w:t>r.revenue</w:t>
      </w:r>
      <w:proofErr w:type="spellEnd"/>
      <w:r w:rsidR="00BB521D" w:rsidRPr="001F2AE0">
        <w:rPr>
          <w:color w:val="FF0000"/>
          <w:sz w:val="24"/>
          <w:szCs w:val="24"/>
        </w:rPr>
        <w:t xml:space="preserve"> </w:t>
      </w:r>
    </w:p>
    <w:p w14:paraId="2E2333A0" w14:textId="637EC818" w:rsidR="00BB521D" w:rsidRPr="001F2AE0" w:rsidRDefault="00FC04B1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FROM</w:t>
      </w:r>
      <w:r w:rsidR="00BB521D" w:rsidRPr="001F2AE0">
        <w:rPr>
          <w:color w:val="FF0000"/>
          <w:sz w:val="24"/>
          <w:szCs w:val="24"/>
        </w:rPr>
        <w:t xml:space="preserve"> products p </w:t>
      </w:r>
      <w:r>
        <w:rPr>
          <w:color w:val="FF0000"/>
          <w:sz w:val="24"/>
          <w:szCs w:val="24"/>
        </w:rPr>
        <w:t>INNER JOIN</w:t>
      </w:r>
      <w:r w:rsidR="00BB521D" w:rsidRPr="001F2AE0">
        <w:rPr>
          <w:color w:val="FF0000"/>
          <w:sz w:val="24"/>
          <w:szCs w:val="24"/>
        </w:rPr>
        <w:t xml:space="preserve"> </w:t>
      </w:r>
    </w:p>
    <w:p w14:paraId="6273F211" w14:textId="03E83457" w:rsidR="00BB521D" w:rsidRPr="001F2AE0" w:rsidRDefault="00BB521D" w:rsidP="00AD725E">
      <w:pPr>
        <w:spacing w:line="240" w:lineRule="auto"/>
        <w:rPr>
          <w:color w:val="FF0000"/>
          <w:sz w:val="24"/>
          <w:szCs w:val="24"/>
        </w:rPr>
      </w:pPr>
      <w:r w:rsidRPr="001F2AE0">
        <w:rPr>
          <w:color w:val="FF0000"/>
          <w:sz w:val="24"/>
          <w:szCs w:val="24"/>
        </w:rPr>
        <w:t>(</w:t>
      </w:r>
      <w:r w:rsidR="00FC04B1">
        <w:rPr>
          <w:color w:val="FF0000"/>
          <w:sz w:val="24"/>
          <w:szCs w:val="24"/>
        </w:rPr>
        <w:t>SELECT</w:t>
      </w:r>
      <w:r w:rsidRPr="001F2AE0">
        <w:rPr>
          <w:color w:val="FF0000"/>
          <w:sz w:val="24"/>
          <w:szCs w:val="24"/>
        </w:rPr>
        <w:t xml:space="preserve"> </w:t>
      </w:r>
      <w:proofErr w:type="spellStart"/>
      <w:r w:rsidRPr="001F2AE0">
        <w:rPr>
          <w:color w:val="FF0000"/>
          <w:sz w:val="24"/>
          <w:szCs w:val="24"/>
        </w:rPr>
        <w:t>oi.order_item_product_id</w:t>
      </w:r>
      <w:proofErr w:type="spellEnd"/>
      <w:r w:rsidRPr="001F2AE0">
        <w:rPr>
          <w:color w:val="FF0000"/>
          <w:sz w:val="24"/>
          <w:szCs w:val="24"/>
        </w:rPr>
        <w:t xml:space="preserve">, </w:t>
      </w:r>
      <w:r w:rsidR="00FC04B1">
        <w:rPr>
          <w:color w:val="FF0000"/>
          <w:sz w:val="24"/>
          <w:szCs w:val="24"/>
        </w:rPr>
        <w:t>SUM</w:t>
      </w:r>
      <w:r w:rsidRPr="001F2AE0">
        <w:rPr>
          <w:color w:val="FF0000"/>
          <w:sz w:val="24"/>
          <w:szCs w:val="24"/>
        </w:rPr>
        <w:t>(cast(</w:t>
      </w:r>
      <w:proofErr w:type="spellStart"/>
      <w:r w:rsidRPr="001F2AE0">
        <w:rPr>
          <w:color w:val="FF0000"/>
          <w:sz w:val="24"/>
          <w:szCs w:val="24"/>
        </w:rPr>
        <w:t>oi.order_item</w:t>
      </w:r>
      <w:proofErr w:type="spellEnd"/>
      <w:r w:rsidRPr="001F2AE0">
        <w:rPr>
          <w:color w:val="FF0000"/>
          <w:sz w:val="24"/>
          <w:szCs w:val="24"/>
        </w:rPr>
        <w:t xml:space="preserve">_ subtotal </w:t>
      </w:r>
      <w:r w:rsidR="00FC04B1">
        <w:rPr>
          <w:color w:val="FF0000"/>
          <w:sz w:val="24"/>
          <w:szCs w:val="24"/>
        </w:rPr>
        <w:t>AS</w:t>
      </w:r>
      <w:r w:rsidRPr="001F2AE0">
        <w:rPr>
          <w:color w:val="FF0000"/>
          <w:sz w:val="24"/>
          <w:szCs w:val="24"/>
        </w:rPr>
        <w:t xml:space="preserve"> float)) </w:t>
      </w:r>
      <w:r w:rsidR="00FC04B1">
        <w:rPr>
          <w:color w:val="FF0000"/>
          <w:sz w:val="24"/>
          <w:szCs w:val="24"/>
        </w:rPr>
        <w:t>AS</w:t>
      </w:r>
      <w:r w:rsidRPr="001F2AE0">
        <w:rPr>
          <w:color w:val="FF0000"/>
          <w:sz w:val="24"/>
          <w:szCs w:val="24"/>
        </w:rPr>
        <w:t xml:space="preserve"> revenue </w:t>
      </w:r>
    </w:p>
    <w:p w14:paraId="30CA1771" w14:textId="3402687C" w:rsidR="00BB521D" w:rsidRPr="001F2AE0" w:rsidRDefault="00FC04B1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FROM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order_items</w:t>
      </w:r>
      <w:proofErr w:type="spellEnd"/>
      <w:r w:rsidR="00BB521D" w:rsidRPr="001F2AE0">
        <w:rPr>
          <w:color w:val="FF0000"/>
          <w:sz w:val="24"/>
          <w:szCs w:val="24"/>
        </w:rPr>
        <w:t xml:space="preserve"> oi </w:t>
      </w:r>
    </w:p>
    <w:p w14:paraId="075E2149" w14:textId="74CBFD15" w:rsidR="00BB521D" w:rsidRPr="001F2AE0" w:rsidRDefault="00FC04B1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INNER</w:t>
      </w:r>
      <w:r w:rsidR="00BB521D" w:rsidRPr="001F2AE0"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>JOIN</w:t>
      </w:r>
      <w:r w:rsidR="00BB521D" w:rsidRPr="001F2AE0">
        <w:rPr>
          <w:color w:val="FF0000"/>
          <w:sz w:val="24"/>
          <w:szCs w:val="24"/>
        </w:rPr>
        <w:t xml:space="preserve"> orders o </w:t>
      </w:r>
      <w:r>
        <w:rPr>
          <w:color w:val="FF0000"/>
          <w:sz w:val="24"/>
          <w:szCs w:val="24"/>
        </w:rPr>
        <w:t>ON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oi.order_item_order_id</w:t>
      </w:r>
      <w:proofErr w:type="spellEnd"/>
      <w:r w:rsidR="00BB521D" w:rsidRPr="001F2AE0">
        <w:rPr>
          <w:color w:val="FF0000"/>
          <w:sz w:val="24"/>
          <w:szCs w:val="24"/>
        </w:rPr>
        <w:t xml:space="preserve"> = </w:t>
      </w:r>
      <w:proofErr w:type="spellStart"/>
      <w:r w:rsidR="00BB521D" w:rsidRPr="001F2AE0">
        <w:rPr>
          <w:color w:val="FF0000"/>
          <w:sz w:val="24"/>
          <w:szCs w:val="24"/>
        </w:rPr>
        <w:t>o.order_id</w:t>
      </w:r>
      <w:proofErr w:type="spellEnd"/>
      <w:r w:rsidR="00BB521D" w:rsidRPr="001F2AE0">
        <w:rPr>
          <w:color w:val="FF0000"/>
          <w:sz w:val="24"/>
          <w:szCs w:val="24"/>
        </w:rPr>
        <w:t xml:space="preserve"> </w:t>
      </w:r>
    </w:p>
    <w:p w14:paraId="248B54EA" w14:textId="771E66AD" w:rsidR="001F2AE0" w:rsidRPr="001F2AE0" w:rsidRDefault="001D1DF3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WHERE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o.order_status</w:t>
      </w:r>
      <w:proofErr w:type="spellEnd"/>
      <w:r w:rsidR="00BB521D" w:rsidRPr="001F2AE0">
        <w:rPr>
          <w:color w:val="FF0000"/>
          <w:sz w:val="24"/>
          <w:szCs w:val="24"/>
        </w:rPr>
        <w:t xml:space="preserve"> &lt;&gt; ‘CANCELED’ </w:t>
      </w:r>
      <w:r w:rsidR="007853B6">
        <w:rPr>
          <w:color w:val="FF0000"/>
          <w:sz w:val="24"/>
          <w:szCs w:val="24"/>
        </w:rPr>
        <w:t>AND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o.order_status</w:t>
      </w:r>
      <w:proofErr w:type="spellEnd"/>
      <w:r w:rsidR="00BB521D" w:rsidRPr="001F2AE0">
        <w:rPr>
          <w:color w:val="FF0000"/>
          <w:sz w:val="24"/>
          <w:szCs w:val="24"/>
        </w:rPr>
        <w:t xml:space="preserve"> &lt;&gt; ‘SUSPECTED_FRAUD’ </w:t>
      </w:r>
    </w:p>
    <w:p w14:paraId="4D7EC8C5" w14:textId="4D29A893" w:rsidR="001F2AE0" w:rsidRPr="001F2AE0" w:rsidRDefault="007853B6" w:rsidP="00AD725E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GROUP BY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order_item_product_id</w:t>
      </w:r>
      <w:proofErr w:type="spellEnd"/>
      <w:r w:rsidR="00BB521D" w:rsidRPr="001F2AE0">
        <w:rPr>
          <w:color w:val="FF0000"/>
          <w:sz w:val="24"/>
          <w:szCs w:val="24"/>
        </w:rPr>
        <w:t xml:space="preserve">) r </w:t>
      </w:r>
      <w:r>
        <w:rPr>
          <w:color w:val="FF0000"/>
          <w:sz w:val="24"/>
          <w:szCs w:val="24"/>
        </w:rPr>
        <w:t>ON</w:t>
      </w:r>
      <w:r w:rsidR="00BB521D" w:rsidRPr="001F2AE0">
        <w:rPr>
          <w:color w:val="FF0000"/>
          <w:sz w:val="24"/>
          <w:szCs w:val="24"/>
        </w:rPr>
        <w:t xml:space="preserve"> </w:t>
      </w:r>
      <w:proofErr w:type="spellStart"/>
      <w:r w:rsidR="00BB521D" w:rsidRPr="001F2AE0">
        <w:rPr>
          <w:color w:val="FF0000"/>
          <w:sz w:val="24"/>
          <w:szCs w:val="24"/>
        </w:rPr>
        <w:t>p.product_id</w:t>
      </w:r>
      <w:proofErr w:type="spellEnd"/>
      <w:r w:rsidR="00BB521D" w:rsidRPr="001F2AE0">
        <w:rPr>
          <w:color w:val="FF0000"/>
          <w:sz w:val="24"/>
          <w:szCs w:val="24"/>
        </w:rPr>
        <w:t xml:space="preserve"> = </w:t>
      </w:r>
      <w:proofErr w:type="spellStart"/>
      <w:r w:rsidR="00BB521D" w:rsidRPr="001F2AE0">
        <w:rPr>
          <w:color w:val="FF0000"/>
          <w:sz w:val="24"/>
          <w:szCs w:val="24"/>
        </w:rPr>
        <w:t>r.order_item_product_id</w:t>
      </w:r>
      <w:proofErr w:type="spellEnd"/>
      <w:r w:rsidR="00BB521D" w:rsidRPr="001F2AE0">
        <w:rPr>
          <w:color w:val="FF0000"/>
          <w:sz w:val="24"/>
          <w:szCs w:val="24"/>
        </w:rPr>
        <w:t xml:space="preserve"> </w:t>
      </w:r>
    </w:p>
    <w:p w14:paraId="2CEAF209" w14:textId="71082B6C" w:rsidR="00255A75" w:rsidRDefault="007853B6" w:rsidP="00DD6DAA">
      <w:pPr>
        <w:spacing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ORDER BY </w:t>
      </w:r>
      <w:proofErr w:type="spellStart"/>
      <w:r w:rsidR="00BB521D" w:rsidRPr="001F2AE0">
        <w:rPr>
          <w:color w:val="FF0000"/>
          <w:sz w:val="24"/>
          <w:szCs w:val="24"/>
        </w:rPr>
        <w:t>r.revenue</w:t>
      </w:r>
      <w:proofErr w:type="spellEnd"/>
      <w:r w:rsidR="00BB521D" w:rsidRPr="001F2AE0"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>DESC LIMIT</w:t>
      </w:r>
      <w:r w:rsidR="00BB521D" w:rsidRPr="001F2AE0">
        <w:rPr>
          <w:color w:val="FF0000"/>
          <w:sz w:val="24"/>
          <w:szCs w:val="24"/>
        </w:rPr>
        <w:t xml:space="preserve"> 10;</w:t>
      </w:r>
    </w:p>
    <w:p w14:paraId="35134A0B" w14:textId="400C64AF" w:rsidR="00DD6DAA" w:rsidRPr="00DD6DAA" w:rsidRDefault="00DD6DAA" w:rsidP="00DD6DAA">
      <w:pPr>
        <w:spacing w:line="240" w:lineRule="auto"/>
        <w:jc w:val="center"/>
        <w:rPr>
          <w:color w:val="FF0000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7F5B80" wp14:editId="7907B9DF">
            <wp:extent cx="4431418" cy="3327991"/>
            <wp:effectExtent l="0" t="0" r="762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530" cy="3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8AE40" w14:textId="1C6EDD09" w:rsidR="00A56436" w:rsidRDefault="00A56436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From the above pic we see the list of top 10 revenue generating products.</w:t>
      </w:r>
      <w:r w:rsidR="00857E4C">
        <w:rPr>
          <w:sz w:val="24"/>
          <w:szCs w:val="24"/>
        </w:rPr>
        <w:t xml:space="preserve"> Now let</w:t>
      </w:r>
      <w:r w:rsidR="00C46BA8">
        <w:rPr>
          <w:sz w:val="24"/>
          <w:szCs w:val="24"/>
        </w:rPr>
        <w:t>’</w:t>
      </w:r>
      <w:r w:rsidR="00857E4C">
        <w:rPr>
          <w:sz w:val="24"/>
          <w:szCs w:val="24"/>
        </w:rPr>
        <w:t>s start analyzing the Part 3 of the Assignment.</w:t>
      </w:r>
    </w:p>
    <w:p w14:paraId="2F027990" w14:textId="1AFCC7DB" w:rsidR="00857E4C" w:rsidRPr="0011514B" w:rsidRDefault="00857E4C" w:rsidP="002316D1">
      <w:pPr>
        <w:spacing w:line="240" w:lineRule="auto"/>
        <w:jc w:val="both"/>
        <w:rPr>
          <w:b/>
          <w:bCs/>
          <w:sz w:val="28"/>
          <w:szCs w:val="28"/>
        </w:rPr>
      </w:pPr>
      <w:r w:rsidRPr="0011514B">
        <w:rPr>
          <w:b/>
          <w:bCs/>
          <w:sz w:val="28"/>
          <w:szCs w:val="28"/>
        </w:rPr>
        <w:t>Part 3:</w:t>
      </w:r>
    </w:p>
    <w:p w14:paraId="0268C548" w14:textId="67831D57" w:rsidR="003C7B99" w:rsidRPr="000D51AA" w:rsidRDefault="003C7B99" w:rsidP="003C7B99">
      <w:pPr>
        <w:spacing w:line="240" w:lineRule="auto"/>
        <w:jc w:val="both"/>
        <w:rPr>
          <w:b/>
          <w:bCs/>
          <w:color w:val="FF0000"/>
          <w:sz w:val="24"/>
          <w:szCs w:val="24"/>
        </w:rPr>
      </w:pPr>
      <w:r w:rsidRPr="000D51AA">
        <w:rPr>
          <w:b/>
          <w:bCs/>
          <w:color w:val="FF0000"/>
          <w:sz w:val="24"/>
          <w:szCs w:val="24"/>
        </w:rPr>
        <w:t>What is the 3rd most popular product category? </w:t>
      </w:r>
    </w:p>
    <w:p w14:paraId="2C098925" w14:textId="54CFE921" w:rsidR="00D77F17" w:rsidRPr="00D55467" w:rsidRDefault="00D77F17" w:rsidP="003C7B99">
      <w:pPr>
        <w:spacing w:line="240" w:lineRule="auto"/>
        <w:jc w:val="both"/>
        <w:rPr>
          <w:sz w:val="24"/>
          <w:szCs w:val="24"/>
        </w:rPr>
      </w:pPr>
      <w:r w:rsidRPr="00D55467">
        <w:rPr>
          <w:sz w:val="24"/>
          <w:szCs w:val="24"/>
        </w:rPr>
        <w:t>We can see that 3</w:t>
      </w:r>
      <w:r w:rsidRPr="00D55467">
        <w:rPr>
          <w:sz w:val="24"/>
          <w:szCs w:val="24"/>
          <w:vertAlign w:val="superscript"/>
        </w:rPr>
        <w:t>rd</w:t>
      </w:r>
      <w:r w:rsidRPr="00D55467">
        <w:rPr>
          <w:sz w:val="24"/>
          <w:szCs w:val="24"/>
        </w:rPr>
        <w:t xml:space="preserve"> most popular product category is Women’s Apparel with </w:t>
      </w:r>
      <w:r w:rsidR="00340184" w:rsidRPr="00F126DA">
        <w:rPr>
          <w:color w:val="FF0000"/>
          <w:sz w:val="24"/>
          <w:szCs w:val="24"/>
        </w:rPr>
        <w:t xml:space="preserve">1346240 </w:t>
      </w:r>
      <w:r w:rsidR="00340184" w:rsidRPr="00D55467">
        <w:rPr>
          <w:sz w:val="24"/>
          <w:szCs w:val="24"/>
        </w:rPr>
        <w:t>items</w:t>
      </w:r>
    </w:p>
    <w:p w14:paraId="61FBB76A" w14:textId="5BC6F1B1" w:rsidR="00725620" w:rsidRDefault="00D77F17" w:rsidP="00DD0882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A32FBD3" wp14:editId="763D1F8C">
            <wp:extent cx="4273816" cy="3100352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996" cy="3107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507E4" w14:textId="77777777" w:rsidR="003C7B99" w:rsidRPr="000D51AA" w:rsidRDefault="003C7B99" w:rsidP="003C7B99">
      <w:pPr>
        <w:spacing w:line="240" w:lineRule="auto"/>
        <w:jc w:val="both"/>
        <w:rPr>
          <w:b/>
          <w:bCs/>
          <w:color w:val="FF0000"/>
          <w:sz w:val="24"/>
          <w:szCs w:val="24"/>
        </w:rPr>
      </w:pPr>
      <w:r w:rsidRPr="000D51AA">
        <w:rPr>
          <w:b/>
          <w:bCs/>
          <w:color w:val="FF0000"/>
          <w:sz w:val="24"/>
          <w:szCs w:val="24"/>
        </w:rPr>
        <w:t>How much revenue does the Nike Men's Free 5.0+ running shoe earns?</w:t>
      </w:r>
    </w:p>
    <w:p w14:paraId="059EAF07" w14:textId="37EC5C20" w:rsidR="00826598" w:rsidRDefault="000933D3" w:rsidP="003C7B99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rom the most revenue generating products query we can get the revenue of Nike Men’s Free 5.0+ running shoes as </w:t>
      </w:r>
      <w:r w:rsidR="00547D70" w:rsidRPr="00547D70">
        <w:rPr>
          <w:color w:val="FF0000"/>
          <w:sz w:val="24"/>
          <w:szCs w:val="24"/>
        </w:rPr>
        <w:t>23501649.570556641</w:t>
      </w:r>
    </w:p>
    <w:p w14:paraId="3607218C" w14:textId="603ADBE7" w:rsidR="00CA74E1" w:rsidRDefault="00CA74E1" w:rsidP="00780CDE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5B9FF3F" wp14:editId="162DF942">
            <wp:extent cx="4544681" cy="341305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73" cy="342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C7A2B" w14:textId="46DC1F04" w:rsidR="003C7B99" w:rsidRPr="000D51AA" w:rsidRDefault="003C7B99" w:rsidP="003C7B99">
      <w:pPr>
        <w:spacing w:line="240" w:lineRule="auto"/>
        <w:jc w:val="both"/>
        <w:rPr>
          <w:b/>
          <w:bCs/>
          <w:sz w:val="24"/>
          <w:szCs w:val="24"/>
        </w:rPr>
      </w:pPr>
      <w:r w:rsidRPr="000D51AA">
        <w:rPr>
          <w:b/>
          <w:bCs/>
          <w:color w:val="FF0000"/>
          <w:sz w:val="24"/>
          <w:szCs w:val="24"/>
        </w:rPr>
        <w:lastRenderedPageBreak/>
        <w:t>Modify the query script and provide the product name with the least revenue and how much the revenue amount is?</w:t>
      </w:r>
    </w:p>
    <w:p w14:paraId="15687D9A" w14:textId="0B12ADA7" w:rsidR="00255A75" w:rsidRDefault="001C62EB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ow, let</w:t>
      </w:r>
      <w:r w:rsidR="00D95624">
        <w:rPr>
          <w:sz w:val="24"/>
          <w:szCs w:val="24"/>
        </w:rPr>
        <w:t>’</w:t>
      </w:r>
      <w:r>
        <w:rPr>
          <w:sz w:val="24"/>
          <w:szCs w:val="24"/>
        </w:rPr>
        <w:t xml:space="preserve">s modify the query script and </w:t>
      </w:r>
      <w:r w:rsidR="00243F0E">
        <w:rPr>
          <w:sz w:val="24"/>
          <w:szCs w:val="24"/>
        </w:rPr>
        <w:t>sort the product names with ascending order and limit the results to 1.</w:t>
      </w:r>
    </w:p>
    <w:p w14:paraId="3F1820FB" w14:textId="3AB8AF2D" w:rsidR="00C54EA3" w:rsidRDefault="00C54EA3" w:rsidP="00C54EA3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A253633" wp14:editId="1BF398C6">
            <wp:extent cx="3836785" cy="288142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107" cy="289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B3EB1" w14:textId="6F19F618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SELECT DISTINCT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p.product_id</w:t>
      </w:r>
      <w:proofErr w:type="spellEnd"/>
      <w:r w:rsidR="00243F0E" w:rsidRPr="00F95478">
        <w:rPr>
          <w:color w:val="FF0000"/>
          <w:sz w:val="24"/>
          <w:szCs w:val="24"/>
        </w:rPr>
        <w:t xml:space="preserve">, </w:t>
      </w:r>
      <w:proofErr w:type="spellStart"/>
      <w:r w:rsidR="00243F0E" w:rsidRPr="00F95478">
        <w:rPr>
          <w:color w:val="FF0000"/>
          <w:sz w:val="24"/>
          <w:szCs w:val="24"/>
        </w:rPr>
        <w:t>p.product_name</w:t>
      </w:r>
      <w:proofErr w:type="spellEnd"/>
      <w:r w:rsidR="00243F0E" w:rsidRPr="00F95478">
        <w:rPr>
          <w:color w:val="FF0000"/>
          <w:sz w:val="24"/>
          <w:szCs w:val="24"/>
        </w:rPr>
        <w:t xml:space="preserve">, </w:t>
      </w:r>
      <w:proofErr w:type="spellStart"/>
      <w:r w:rsidR="00243F0E" w:rsidRPr="00F95478">
        <w:rPr>
          <w:color w:val="FF0000"/>
          <w:sz w:val="24"/>
          <w:szCs w:val="24"/>
        </w:rPr>
        <w:t>r.revenue</w:t>
      </w:r>
      <w:proofErr w:type="spellEnd"/>
      <w:r w:rsidR="00243F0E" w:rsidRPr="00F95478">
        <w:rPr>
          <w:color w:val="FF0000"/>
          <w:sz w:val="24"/>
          <w:szCs w:val="24"/>
        </w:rPr>
        <w:t xml:space="preserve"> </w:t>
      </w:r>
    </w:p>
    <w:p w14:paraId="6C42137E" w14:textId="6211282B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FROM</w:t>
      </w:r>
      <w:r w:rsidR="00243F0E" w:rsidRPr="00F95478">
        <w:rPr>
          <w:color w:val="FF0000"/>
          <w:sz w:val="24"/>
          <w:szCs w:val="24"/>
        </w:rPr>
        <w:t xml:space="preserve"> products p </w:t>
      </w:r>
      <w:r w:rsidRPr="00F95478">
        <w:rPr>
          <w:color w:val="FF0000"/>
          <w:sz w:val="24"/>
          <w:szCs w:val="24"/>
        </w:rPr>
        <w:t>INNER JOIN</w:t>
      </w:r>
      <w:r w:rsidR="00243F0E" w:rsidRPr="00F95478">
        <w:rPr>
          <w:color w:val="FF0000"/>
          <w:sz w:val="24"/>
          <w:szCs w:val="24"/>
        </w:rPr>
        <w:t xml:space="preserve"> </w:t>
      </w:r>
    </w:p>
    <w:p w14:paraId="2DDED8CD" w14:textId="3465CFBD" w:rsidR="00191876" w:rsidRPr="00F95478" w:rsidRDefault="00243F0E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(</w:t>
      </w:r>
      <w:r w:rsidR="008F54F3" w:rsidRPr="00F95478">
        <w:rPr>
          <w:color w:val="FF0000"/>
          <w:sz w:val="24"/>
          <w:szCs w:val="24"/>
        </w:rPr>
        <w:t>SELECT</w:t>
      </w:r>
      <w:r w:rsidRPr="00F95478">
        <w:rPr>
          <w:color w:val="FF0000"/>
          <w:sz w:val="24"/>
          <w:szCs w:val="24"/>
        </w:rPr>
        <w:t xml:space="preserve"> </w:t>
      </w:r>
      <w:proofErr w:type="spellStart"/>
      <w:r w:rsidRPr="00F95478">
        <w:rPr>
          <w:color w:val="FF0000"/>
          <w:sz w:val="24"/>
          <w:szCs w:val="24"/>
        </w:rPr>
        <w:t>oi.order_item_product_id</w:t>
      </w:r>
      <w:proofErr w:type="spellEnd"/>
      <w:r w:rsidRPr="00F95478">
        <w:rPr>
          <w:color w:val="FF0000"/>
          <w:sz w:val="24"/>
          <w:szCs w:val="24"/>
        </w:rPr>
        <w:t xml:space="preserve">, </w:t>
      </w:r>
      <w:r w:rsidR="008F54F3" w:rsidRPr="00F95478">
        <w:rPr>
          <w:color w:val="FF0000"/>
          <w:sz w:val="24"/>
          <w:szCs w:val="24"/>
        </w:rPr>
        <w:t>SUM</w:t>
      </w:r>
      <w:r w:rsidRPr="00F95478">
        <w:rPr>
          <w:color w:val="FF0000"/>
          <w:sz w:val="24"/>
          <w:szCs w:val="24"/>
        </w:rPr>
        <w:t>(cast(</w:t>
      </w:r>
      <w:proofErr w:type="spellStart"/>
      <w:r w:rsidRPr="00F95478">
        <w:rPr>
          <w:color w:val="FF0000"/>
          <w:sz w:val="24"/>
          <w:szCs w:val="24"/>
        </w:rPr>
        <w:t>oi.order_item</w:t>
      </w:r>
      <w:proofErr w:type="spellEnd"/>
      <w:r w:rsidRPr="00F95478">
        <w:rPr>
          <w:color w:val="FF0000"/>
          <w:sz w:val="24"/>
          <w:szCs w:val="24"/>
        </w:rPr>
        <w:t xml:space="preserve">_ subtotal </w:t>
      </w:r>
      <w:r w:rsidR="008F54F3" w:rsidRPr="00F95478">
        <w:rPr>
          <w:color w:val="FF0000"/>
          <w:sz w:val="24"/>
          <w:szCs w:val="24"/>
        </w:rPr>
        <w:t>AS</w:t>
      </w:r>
      <w:r w:rsidRPr="00F95478">
        <w:rPr>
          <w:color w:val="FF0000"/>
          <w:sz w:val="24"/>
          <w:szCs w:val="24"/>
        </w:rPr>
        <w:t xml:space="preserve"> float)) </w:t>
      </w:r>
      <w:r w:rsidR="008F54F3" w:rsidRPr="00F95478">
        <w:rPr>
          <w:color w:val="FF0000"/>
          <w:sz w:val="24"/>
          <w:szCs w:val="24"/>
        </w:rPr>
        <w:t>AS</w:t>
      </w:r>
      <w:r w:rsidRPr="00F95478">
        <w:rPr>
          <w:color w:val="FF0000"/>
          <w:sz w:val="24"/>
          <w:szCs w:val="24"/>
        </w:rPr>
        <w:t xml:space="preserve"> revenue</w:t>
      </w:r>
    </w:p>
    <w:p w14:paraId="21AE2344" w14:textId="52E47131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FROM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order_items</w:t>
      </w:r>
      <w:proofErr w:type="spellEnd"/>
      <w:r w:rsidR="00243F0E" w:rsidRPr="00F95478">
        <w:rPr>
          <w:color w:val="FF0000"/>
          <w:sz w:val="24"/>
          <w:szCs w:val="24"/>
        </w:rPr>
        <w:t xml:space="preserve"> oi </w:t>
      </w:r>
    </w:p>
    <w:p w14:paraId="786812E3" w14:textId="128BB1BF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INNER JOIN</w:t>
      </w:r>
      <w:r w:rsidR="00243F0E" w:rsidRPr="00F95478">
        <w:rPr>
          <w:color w:val="FF0000"/>
          <w:sz w:val="24"/>
          <w:szCs w:val="24"/>
        </w:rPr>
        <w:t xml:space="preserve"> orders o </w:t>
      </w:r>
      <w:r w:rsidRPr="00F95478">
        <w:rPr>
          <w:color w:val="FF0000"/>
          <w:sz w:val="24"/>
          <w:szCs w:val="24"/>
        </w:rPr>
        <w:t>ON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oi.order_item_order_id</w:t>
      </w:r>
      <w:proofErr w:type="spellEnd"/>
      <w:r w:rsidR="00243F0E" w:rsidRPr="00F95478">
        <w:rPr>
          <w:color w:val="FF0000"/>
          <w:sz w:val="24"/>
          <w:szCs w:val="24"/>
        </w:rPr>
        <w:t xml:space="preserve"> = </w:t>
      </w:r>
      <w:proofErr w:type="spellStart"/>
      <w:r w:rsidR="00243F0E" w:rsidRPr="00F95478">
        <w:rPr>
          <w:color w:val="FF0000"/>
          <w:sz w:val="24"/>
          <w:szCs w:val="24"/>
        </w:rPr>
        <w:t>o.order_id</w:t>
      </w:r>
      <w:proofErr w:type="spellEnd"/>
      <w:r w:rsidR="00243F0E" w:rsidRPr="00F95478">
        <w:rPr>
          <w:color w:val="FF0000"/>
          <w:sz w:val="24"/>
          <w:szCs w:val="24"/>
        </w:rPr>
        <w:t xml:space="preserve"> </w:t>
      </w:r>
    </w:p>
    <w:p w14:paraId="40AE007F" w14:textId="76E1E906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WHERE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o.order_status</w:t>
      </w:r>
      <w:proofErr w:type="spellEnd"/>
      <w:r w:rsidR="00243F0E" w:rsidRPr="00F95478">
        <w:rPr>
          <w:color w:val="FF0000"/>
          <w:sz w:val="24"/>
          <w:szCs w:val="24"/>
        </w:rPr>
        <w:t xml:space="preserve"> &lt;&gt; ‘CANCELED’ </w:t>
      </w:r>
      <w:r w:rsidRPr="00F95478">
        <w:rPr>
          <w:color w:val="FF0000"/>
          <w:sz w:val="24"/>
          <w:szCs w:val="24"/>
        </w:rPr>
        <w:t>AND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o.order_status</w:t>
      </w:r>
      <w:proofErr w:type="spellEnd"/>
      <w:r w:rsidR="00243F0E" w:rsidRPr="00F95478">
        <w:rPr>
          <w:color w:val="FF0000"/>
          <w:sz w:val="24"/>
          <w:szCs w:val="24"/>
        </w:rPr>
        <w:t xml:space="preserve"> &lt;&gt; ‘SUSPECTED_FRAUD’ </w:t>
      </w:r>
    </w:p>
    <w:p w14:paraId="6CF3C636" w14:textId="5643F413" w:rsidR="00622242" w:rsidRPr="00F95478" w:rsidRDefault="008F54F3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GROUP BY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order_item_product_id</w:t>
      </w:r>
      <w:proofErr w:type="spellEnd"/>
      <w:r w:rsidR="00243F0E" w:rsidRPr="00F95478">
        <w:rPr>
          <w:color w:val="FF0000"/>
          <w:sz w:val="24"/>
          <w:szCs w:val="24"/>
        </w:rPr>
        <w:t xml:space="preserve">) r </w:t>
      </w:r>
    </w:p>
    <w:p w14:paraId="4D0B9221" w14:textId="583675C6" w:rsidR="00622242" w:rsidRPr="00F95478" w:rsidRDefault="00DF2990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ON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p.product_id</w:t>
      </w:r>
      <w:proofErr w:type="spellEnd"/>
      <w:r w:rsidR="00243F0E" w:rsidRPr="00F95478">
        <w:rPr>
          <w:color w:val="FF0000"/>
          <w:sz w:val="24"/>
          <w:szCs w:val="24"/>
        </w:rPr>
        <w:t xml:space="preserve"> = </w:t>
      </w:r>
      <w:proofErr w:type="spellStart"/>
      <w:r w:rsidR="00243F0E" w:rsidRPr="00F95478">
        <w:rPr>
          <w:color w:val="FF0000"/>
          <w:sz w:val="24"/>
          <w:szCs w:val="24"/>
        </w:rPr>
        <w:t>r.order_item_product_id</w:t>
      </w:r>
      <w:proofErr w:type="spellEnd"/>
      <w:r w:rsidR="00243F0E" w:rsidRPr="00F95478">
        <w:rPr>
          <w:color w:val="FF0000"/>
          <w:sz w:val="24"/>
          <w:szCs w:val="24"/>
        </w:rPr>
        <w:t xml:space="preserve"> </w:t>
      </w:r>
    </w:p>
    <w:p w14:paraId="7D698BDC" w14:textId="336B6856" w:rsidR="00255A75" w:rsidRPr="00F95478" w:rsidRDefault="00DF2990" w:rsidP="002316D1">
      <w:pPr>
        <w:spacing w:line="240" w:lineRule="auto"/>
        <w:jc w:val="both"/>
        <w:rPr>
          <w:color w:val="FF0000"/>
          <w:sz w:val="24"/>
          <w:szCs w:val="24"/>
        </w:rPr>
      </w:pPr>
      <w:r w:rsidRPr="00F95478">
        <w:rPr>
          <w:color w:val="FF0000"/>
          <w:sz w:val="24"/>
          <w:szCs w:val="24"/>
        </w:rPr>
        <w:t>ORDER BY</w:t>
      </w:r>
      <w:r w:rsidR="00243F0E" w:rsidRPr="00F95478">
        <w:rPr>
          <w:color w:val="FF0000"/>
          <w:sz w:val="24"/>
          <w:szCs w:val="24"/>
        </w:rPr>
        <w:t xml:space="preserve"> </w:t>
      </w:r>
      <w:proofErr w:type="spellStart"/>
      <w:r w:rsidR="00243F0E" w:rsidRPr="00F95478">
        <w:rPr>
          <w:color w:val="FF0000"/>
          <w:sz w:val="24"/>
          <w:szCs w:val="24"/>
        </w:rPr>
        <w:t>r.revenue</w:t>
      </w:r>
      <w:proofErr w:type="spellEnd"/>
      <w:r w:rsidR="00243F0E" w:rsidRPr="00F95478">
        <w:rPr>
          <w:color w:val="FF0000"/>
          <w:sz w:val="24"/>
          <w:szCs w:val="24"/>
        </w:rPr>
        <w:t xml:space="preserve"> </w:t>
      </w:r>
      <w:r w:rsidRPr="00F95478">
        <w:rPr>
          <w:color w:val="FF0000"/>
          <w:sz w:val="24"/>
          <w:szCs w:val="24"/>
        </w:rPr>
        <w:t>ASC</w:t>
      </w:r>
      <w:r w:rsidR="00243F0E" w:rsidRPr="00F95478">
        <w:rPr>
          <w:color w:val="FF0000"/>
          <w:sz w:val="24"/>
          <w:szCs w:val="24"/>
        </w:rPr>
        <w:t xml:space="preserve"> </w:t>
      </w:r>
      <w:r w:rsidRPr="00F95478">
        <w:rPr>
          <w:color w:val="FF0000"/>
          <w:sz w:val="24"/>
          <w:szCs w:val="24"/>
        </w:rPr>
        <w:t>LIMIT</w:t>
      </w:r>
      <w:r w:rsidR="00243F0E" w:rsidRPr="00F95478">
        <w:rPr>
          <w:color w:val="FF0000"/>
          <w:sz w:val="24"/>
          <w:szCs w:val="24"/>
        </w:rPr>
        <w:t xml:space="preserve"> 1;</w:t>
      </w:r>
    </w:p>
    <w:p w14:paraId="16FD0FBE" w14:textId="75CAA9B0" w:rsidR="00090D2A" w:rsidRDefault="00090D2A" w:rsidP="00BE4332">
      <w:pPr>
        <w:spacing w:line="240" w:lineRule="auto"/>
        <w:jc w:val="center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42AEFC7" wp14:editId="2796D7B4">
            <wp:extent cx="5583804" cy="213714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036"/>
                    <a:stretch/>
                  </pic:blipFill>
                  <pic:spPr bwMode="auto">
                    <a:xfrm>
                      <a:off x="0" y="0"/>
                      <a:ext cx="5698063" cy="2180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F4A57" w14:textId="194B3C04" w:rsidR="00255A75" w:rsidRDefault="00BE4332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rom the above result we can say that the </w:t>
      </w:r>
      <w:r w:rsidRPr="000F3F28">
        <w:rPr>
          <w:color w:val="FF0000"/>
          <w:sz w:val="24"/>
          <w:szCs w:val="24"/>
        </w:rPr>
        <w:t xml:space="preserve">Bushnell Pro X7 Jolt Slope Rangefinder </w:t>
      </w:r>
      <w:r w:rsidR="00F87095">
        <w:rPr>
          <w:sz w:val="24"/>
          <w:szCs w:val="24"/>
        </w:rPr>
        <w:t xml:space="preserve">with </w:t>
      </w:r>
      <w:r w:rsidR="000F3F28" w:rsidRPr="000F3F28">
        <w:rPr>
          <w:color w:val="FF0000"/>
          <w:sz w:val="24"/>
          <w:szCs w:val="24"/>
        </w:rPr>
        <w:t>76798.71875</w:t>
      </w:r>
      <w:r w:rsidR="000F3F28">
        <w:rPr>
          <w:color w:val="FF0000"/>
          <w:sz w:val="24"/>
          <w:szCs w:val="24"/>
        </w:rPr>
        <w:t xml:space="preserve"> </w:t>
      </w:r>
      <w:r w:rsidR="000F3F28" w:rsidRPr="000F3F28">
        <w:rPr>
          <w:sz w:val="24"/>
          <w:szCs w:val="24"/>
        </w:rPr>
        <w:t>in revenue</w:t>
      </w:r>
      <w:r w:rsidR="000F3F28">
        <w:rPr>
          <w:sz w:val="24"/>
          <w:szCs w:val="24"/>
        </w:rPr>
        <w:t>.</w:t>
      </w:r>
    </w:p>
    <w:p w14:paraId="764A13D5" w14:textId="4CAF15D0" w:rsidR="000F3F28" w:rsidRDefault="004373A0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fter that, I have saved all the queries as shown below.</w:t>
      </w:r>
    </w:p>
    <w:p w14:paraId="26765750" w14:textId="2BAA0FA0" w:rsidR="00D84917" w:rsidRDefault="0066334A" w:rsidP="00D318A9">
      <w:pPr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DEE1203" wp14:editId="553F479A">
            <wp:extent cx="5386301" cy="4045109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384" cy="406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63CA0" w14:textId="6DDB6E0F" w:rsidR="00D318A9" w:rsidRDefault="00D318A9" w:rsidP="00572A10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ce all the tasks are </w:t>
      </w:r>
      <w:r w:rsidR="00572A10">
        <w:rPr>
          <w:sz w:val="24"/>
          <w:szCs w:val="24"/>
        </w:rPr>
        <w:t>done,</w:t>
      </w:r>
      <w:r>
        <w:rPr>
          <w:sz w:val="24"/>
          <w:szCs w:val="24"/>
        </w:rPr>
        <w:t xml:space="preserve"> I have closed, stopped, and shut down all the jobs, applications, and machines</w:t>
      </w:r>
      <w:r w:rsidR="005D3FBE">
        <w:rPr>
          <w:sz w:val="24"/>
          <w:szCs w:val="24"/>
        </w:rPr>
        <w:t xml:space="preserve"> and attached the below screenshot as reference for the Virtual Machine that I have stopped after the task.</w:t>
      </w:r>
    </w:p>
    <w:p w14:paraId="2977E89D" w14:textId="4E8A3093" w:rsidR="001650B4" w:rsidRDefault="0066334A" w:rsidP="002316D1">
      <w:pPr>
        <w:spacing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4833175" wp14:editId="3ED8FA72">
            <wp:extent cx="5720080" cy="32213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DAAD4" w14:textId="77777777" w:rsidR="00F62FEB" w:rsidRDefault="002747FF" w:rsidP="002316D1">
      <w:pPr>
        <w:spacing w:line="240" w:lineRule="auto"/>
        <w:jc w:val="both"/>
        <w:rPr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>Analysis:</w:t>
      </w:r>
    </w:p>
    <w:p w14:paraId="2B93F976" w14:textId="21A1E284" w:rsidR="00F62FEB" w:rsidRDefault="00126889" w:rsidP="00A84B72">
      <w:pPr>
        <w:spacing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assignment gave me an opportunity to learn and work on the Big Data technologies like Hadoop, Apache Impala, Sqoop, and Hive. I also really like the Azure </w:t>
      </w:r>
      <w:r w:rsidR="008C5973">
        <w:rPr>
          <w:sz w:val="24"/>
          <w:szCs w:val="24"/>
        </w:rPr>
        <w:t>V</w:t>
      </w:r>
      <w:r>
        <w:rPr>
          <w:sz w:val="24"/>
          <w:szCs w:val="24"/>
        </w:rPr>
        <w:t xml:space="preserve">irtual Lab setup and </w:t>
      </w:r>
      <w:r w:rsidR="00B908BB">
        <w:rPr>
          <w:sz w:val="24"/>
          <w:szCs w:val="24"/>
        </w:rPr>
        <w:t>instructions</w:t>
      </w:r>
      <w:r>
        <w:rPr>
          <w:sz w:val="24"/>
          <w:szCs w:val="24"/>
        </w:rPr>
        <w:t xml:space="preserve"> that were easy to understand and replicate the steps in a simple way.</w:t>
      </w:r>
    </w:p>
    <w:p w14:paraId="5A7B9A99" w14:textId="399DB188" w:rsidR="00A84B72" w:rsidRPr="00B45138" w:rsidRDefault="00B45138" w:rsidP="00B45138">
      <w:pPr>
        <w:spacing w:line="240" w:lineRule="auto"/>
        <w:jc w:val="both"/>
        <w:rPr>
          <w:b/>
          <w:bCs/>
          <w:sz w:val="24"/>
          <w:szCs w:val="24"/>
        </w:rPr>
      </w:pPr>
      <w:r w:rsidRPr="00B45138">
        <w:rPr>
          <w:b/>
          <w:bCs/>
          <w:sz w:val="24"/>
          <w:szCs w:val="24"/>
        </w:rPr>
        <w:t>Advantages:</w:t>
      </w:r>
    </w:p>
    <w:p w14:paraId="7802FB13" w14:textId="52FEE83C" w:rsidR="00BF0B6E" w:rsidRPr="00D475E9" w:rsidRDefault="009D081D" w:rsidP="00D475E9">
      <w:pPr>
        <w:pStyle w:val="ListParagraph"/>
        <w:numPr>
          <w:ilvl w:val="0"/>
          <w:numId w:val="9"/>
        </w:numPr>
        <w:spacing w:line="240" w:lineRule="auto"/>
        <w:jc w:val="both"/>
        <w:rPr>
          <w:sz w:val="24"/>
          <w:szCs w:val="24"/>
        </w:rPr>
      </w:pPr>
      <w:r w:rsidRPr="00D475E9">
        <w:rPr>
          <w:sz w:val="24"/>
          <w:szCs w:val="24"/>
        </w:rPr>
        <w:t>Virtual machine was a big plus to run these tasks</w:t>
      </w:r>
    </w:p>
    <w:p w14:paraId="18202C87" w14:textId="36DBE161" w:rsidR="009D081D" w:rsidRPr="00D475E9" w:rsidRDefault="009D081D" w:rsidP="00D475E9">
      <w:pPr>
        <w:pStyle w:val="ListParagraph"/>
        <w:numPr>
          <w:ilvl w:val="0"/>
          <w:numId w:val="9"/>
        </w:numPr>
        <w:spacing w:line="240" w:lineRule="auto"/>
        <w:jc w:val="both"/>
        <w:rPr>
          <w:sz w:val="24"/>
          <w:szCs w:val="24"/>
        </w:rPr>
      </w:pPr>
      <w:r w:rsidRPr="00D475E9">
        <w:rPr>
          <w:sz w:val="24"/>
          <w:szCs w:val="24"/>
        </w:rPr>
        <w:t>Interactive and fun to learn with easy instructions</w:t>
      </w:r>
    </w:p>
    <w:p w14:paraId="19D4BBCF" w14:textId="3C661B58" w:rsidR="008E7113" w:rsidRDefault="008E7113" w:rsidP="00D475E9">
      <w:pPr>
        <w:pStyle w:val="ListParagraph"/>
        <w:numPr>
          <w:ilvl w:val="0"/>
          <w:numId w:val="9"/>
        </w:numPr>
        <w:spacing w:line="240" w:lineRule="auto"/>
        <w:jc w:val="both"/>
        <w:rPr>
          <w:sz w:val="24"/>
          <w:szCs w:val="24"/>
        </w:rPr>
      </w:pPr>
      <w:r w:rsidRPr="00D475E9">
        <w:rPr>
          <w:sz w:val="24"/>
          <w:szCs w:val="24"/>
        </w:rPr>
        <w:t>Sqoop handled the data importation by not modifying the query structure</w:t>
      </w:r>
    </w:p>
    <w:p w14:paraId="3433C939" w14:textId="22A3A6E8" w:rsidR="00D475E9" w:rsidRPr="00D475E9" w:rsidRDefault="00D475E9" w:rsidP="00D475E9">
      <w:pPr>
        <w:pStyle w:val="ListParagraph"/>
        <w:numPr>
          <w:ilvl w:val="0"/>
          <w:numId w:val="9"/>
        </w:numPr>
        <w:spacing w:line="240" w:lineRule="auto"/>
        <w:jc w:val="both"/>
        <w:rPr>
          <w:sz w:val="24"/>
          <w:szCs w:val="24"/>
        </w:rPr>
      </w:pPr>
      <w:r w:rsidRPr="00D475E9">
        <w:rPr>
          <w:sz w:val="24"/>
          <w:szCs w:val="24"/>
        </w:rPr>
        <w:t>Hands-on learning</w:t>
      </w:r>
    </w:p>
    <w:p w14:paraId="71B079B5" w14:textId="386E2746" w:rsidR="00B45138" w:rsidRDefault="00B45138" w:rsidP="00B45138">
      <w:pPr>
        <w:spacing w:line="240" w:lineRule="auto"/>
        <w:jc w:val="both"/>
        <w:rPr>
          <w:b/>
          <w:bCs/>
          <w:sz w:val="24"/>
          <w:szCs w:val="24"/>
        </w:rPr>
      </w:pPr>
      <w:r w:rsidRPr="00B45138">
        <w:rPr>
          <w:b/>
          <w:bCs/>
          <w:sz w:val="24"/>
          <w:szCs w:val="24"/>
        </w:rPr>
        <w:t>Disadvantages:</w:t>
      </w:r>
    </w:p>
    <w:p w14:paraId="74E56EB6" w14:textId="41088BF7" w:rsidR="0013489F" w:rsidRPr="00317756" w:rsidRDefault="009A1446" w:rsidP="00317756">
      <w:pPr>
        <w:pStyle w:val="ListParagraph"/>
        <w:numPr>
          <w:ilvl w:val="0"/>
          <w:numId w:val="10"/>
        </w:numPr>
        <w:spacing w:line="240" w:lineRule="auto"/>
        <w:jc w:val="both"/>
        <w:rPr>
          <w:sz w:val="24"/>
          <w:szCs w:val="24"/>
        </w:rPr>
      </w:pPr>
      <w:r w:rsidRPr="00317756">
        <w:rPr>
          <w:sz w:val="24"/>
          <w:szCs w:val="24"/>
        </w:rPr>
        <w:t>May require a greater number of hours and system performance especially for old computers</w:t>
      </w:r>
    </w:p>
    <w:p w14:paraId="3079362E" w14:textId="5FB5D9CD" w:rsidR="009A1446" w:rsidRPr="00317756" w:rsidRDefault="001602E8" w:rsidP="00317756">
      <w:pPr>
        <w:pStyle w:val="ListParagraph"/>
        <w:numPr>
          <w:ilvl w:val="0"/>
          <w:numId w:val="10"/>
        </w:numPr>
        <w:spacing w:line="240" w:lineRule="auto"/>
        <w:jc w:val="both"/>
        <w:rPr>
          <w:sz w:val="24"/>
          <w:szCs w:val="24"/>
        </w:rPr>
      </w:pPr>
      <w:r w:rsidRPr="00317756">
        <w:rPr>
          <w:sz w:val="24"/>
          <w:szCs w:val="24"/>
        </w:rPr>
        <w:t xml:space="preserve">Need to change a lot of </w:t>
      </w:r>
      <w:r w:rsidR="00317756" w:rsidRPr="00317756">
        <w:rPr>
          <w:sz w:val="24"/>
          <w:szCs w:val="24"/>
        </w:rPr>
        <w:t>system settings like display settings, and terminal setup</w:t>
      </w:r>
    </w:p>
    <w:p w14:paraId="2601DE1A" w14:textId="02763341" w:rsidR="00BB3078" w:rsidRDefault="00BB3078" w:rsidP="002316D1">
      <w:pPr>
        <w:spacing w:line="240" w:lineRule="auto"/>
        <w:jc w:val="both"/>
        <w:rPr>
          <w:b/>
          <w:bCs/>
          <w:sz w:val="28"/>
          <w:szCs w:val="28"/>
        </w:rPr>
      </w:pPr>
      <w:r w:rsidRPr="00BB3078">
        <w:rPr>
          <w:b/>
          <w:bCs/>
          <w:sz w:val="28"/>
          <w:szCs w:val="28"/>
        </w:rPr>
        <w:t>Conclusion:</w:t>
      </w:r>
    </w:p>
    <w:p w14:paraId="319C2A67" w14:textId="77777777" w:rsidR="00352336" w:rsidRDefault="003C2E20" w:rsidP="003C2E20">
      <w:pPr>
        <w:spacing w:line="240" w:lineRule="auto"/>
        <w:ind w:firstLine="720"/>
        <w:jc w:val="both"/>
        <w:rPr>
          <w:sz w:val="24"/>
          <w:szCs w:val="24"/>
        </w:rPr>
      </w:pPr>
      <w:r w:rsidRPr="003C2E20">
        <w:rPr>
          <w:sz w:val="24"/>
          <w:szCs w:val="24"/>
        </w:rPr>
        <w:t>The ability to perform the same tasks as a big data platform like Hadoop provides more flexibility and cross-platform operability. However, small businesses cannot afford to invest in this because it is too expensive for their needs.</w:t>
      </w:r>
      <w:r>
        <w:rPr>
          <w:sz w:val="24"/>
          <w:szCs w:val="24"/>
        </w:rPr>
        <w:t xml:space="preserve"> </w:t>
      </w:r>
      <w:r w:rsidR="00952751" w:rsidRPr="00952751">
        <w:rPr>
          <w:sz w:val="24"/>
          <w:szCs w:val="24"/>
        </w:rPr>
        <w:t xml:space="preserve">A crucial component in the Big Data scenario is the tremendous expansion in data scale that has been noticed in recent years. </w:t>
      </w:r>
    </w:p>
    <w:p w14:paraId="5973991F" w14:textId="15E91DC7" w:rsidR="00952751" w:rsidRPr="00317756" w:rsidRDefault="00952751" w:rsidP="003C2E20">
      <w:pPr>
        <w:spacing w:line="240" w:lineRule="auto"/>
        <w:ind w:firstLine="720"/>
        <w:jc w:val="both"/>
        <w:rPr>
          <w:sz w:val="24"/>
          <w:szCs w:val="24"/>
        </w:rPr>
      </w:pPr>
      <w:r w:rsidRPr="00952751">
        <w:rPr>
          <w:sz w:val="24"/>
          <w:szCs w:val="24"/>
        </w:rPr>
        <w:t>To ensure successful data processing and analysis, dealing with big data is a difficult and time-consuming task that necessitates a large infrastructure.</w:t>
      </w:r>
      <w:r w:rsidR="00352336">
        <w:rPr>
          <w:sz w:val="24"/>
          <w:szCs w:val="24"/>
        </w:rPr>
        <w:t xml:space="preserve"> </w:t>
      </w:r>
      <w:r w:rsidR="003C2E20" w:rsidRPr="003C2E20">
        <w:rPr>
          <w:sz w:val="24"/>
          <w:szCs w:val="24"/>
        </w:rPr>
        <w:t>Big data is a huge part of data analytics, and harnessing it can be extremely beneficial to a</w:t>
      </w:r>
      <w:r w:rsidR="003C2E20">
        <w:rPr>
          <w:sz w:val="24"/>
          <w:szCs w:val="24"/>
        </w:rPr>
        <w:t xml:space="preserve">nyone for their </w:t>
      </w:r>
      <w:r w:rsidR="003C2E20" w:rsidRPr="003C2E20">
        <w:rPr>
          <w:sz w:val="24"/>
          <w:szCs w:val="24"/>
        </w:rPr>
        <w:t xml:space="preserve">longer-term </w:t>
      </w:r>
      <w:r w:rsidR="004C4AA9">
        <w:rPr>
          <w:sz w:val="24"/>
          <w:szCs w:val="24"/>
        </w:rPr>
        <w:t>uses.</w:t>
      </w:r>
      <w:r w:rsidR="00352336">
        <w:rPr>
          <w:sz w:val="24"/>
          <w:szCs w:val="24"/>
        </w:rPr>
        <w:t xml:space="preserve"> </w:t>
      </w:r>
      <w:r w:rsidRPr="00952751">
        <w:rPr>
          <w:sz w:val="24"/>
          <w:szCs w:val="24"/>
        </w:rPr>
        <w:t>Big Data is defined as data with a high volume, velocity, and variety that necessitates new high-performance processing.</w:t>
      </w:r>
    </w:p>
    <w:p w14:paraId="5FF4DF59" w14:textId="551E2FD8" w:rsidR="001800CE" w:rsidRDefault="003F3A23" w:rsidP="002316D1">
      <w:pPr>
        <w:spacing w:line="24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erences:</w:t>
      </w:r>
    </w:p>
    <w:p w14:paraId="62D9C772" w14:textId="6BD7CD74" w:rsidR="006C7E36" w:rsidRDefault="00BA4D4D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[1]</w:t>
      </w:r>
      <w:r w:rsidR="00974E4D">
        <w:rPr>
          <w:sz w:val="24"/>
          <w:szCs w:val="24"/>
        </w:rPr>
        <w:t xml:space="preserve"> </w:t>
      </w:r>
      <w:r w:rsidR="00974E4D" w:rsidRPr="00974E4D">
        <w:rPr>
          <w:sz w:val="24"/>
          <w:szCs w:val="24"/>
        </w:rPr>
        <w:t xml:space="preserve">Salvador García , Sergio Ramírez-Gallego, Julián </w:t>
      </w:r>
      <w:proofErr w:type="spellStart"/>
      <w:r w:rsidR="00974E4D" w:rsidRPr="00974E4D">
        <w:rPr>
          <w:sz w:val="24"/>
          <w:szCs w:val="24"/>
        </w:rPr>
        <w:t>Luengo</w:t>
      </w:r>
      <w:proofErr w:type="spellEnd"/>
      <w:r w:rsidR="00974E4D" w:rsidRPr="00974E4D">
        <w:rPr>
          <w:sz w:val="24"/>
          <w:szCs w:val="24"/>
        </w:rPr>
        <w:t xml:space="preserve">, José Manuel Benítez and Francisco Herrera </w:t>
      </w:r>
      <w:r w:rsidR="00974E4D">
        <w:rPr>
          <w:sz w:val="24"/>
          <w:szCs w:val="24"/>
        </w:rPr>
        <w:t xml:space="preserve">(2016). </w:t>
      </w:r>
      <w:r w:rsidR="00974E4D" w:rsidRPr="00974E4D">
        <w:rPr>
          <w:sz w:val="24"/>
          <w:szCs w:val="24"/>
        </w:rPr>
        <w:t>Big data preprocessing: methods and prospects</w:t>
      </w:r>
      <w:r w:rsidR="00974E4D">
        <w:rPr>
          <w:sz w:val="24"/>
          <w:szCs w:val="24"/>
        </w:rPr>
        <w:t xml:space="preserve">. </w:t>
      </w:r>
      <w:r w:rsidR="00E327FB" w:rsidRPr="00E327FB">
        <w:rPr>
          <w:i/>
          <w:iCs/>
          <w:sz w:val="24"/>
          <w:szCs w:val="24"/>
        </w:rPr>
        <w:t>Big Data Analytics.</w:t>
      </w:r>
      <w:r w:rsidR="00E327FB">
        <w:rPr>
          <w:sz w:val="24"/>
          <w:szCs w:val="24"/>
        </w:rPr>
        <w:t xml:space="preserve">  </w:t>
      </w:r>
      <w:r w:rsidR="00974E4D">
        <w:rPr>
          <w:sz w:val="24"/>
          <w:szCs w:val="24"/>
        </w:rPr>
        <w:t>Retrieved from</w:t>
      </w:r>
      <w:r w:rsidR="0056035B">
        <w:rPr>
          <w:sz w:val="24"/>
          <w:szCs w:val="24"/>
        </w:rPr>
        <w:t xml:space="preserve"> </w:t>
      </w:r>
      <w:r w:rsidR="00974E4D" w:rsidRPr="00974E4D">
        <w:rPr>
          <w:sz w:val="24"/>
          <w:szCs w:val="24"/>
        </w:rPr>
        <w:t>https://bdataanalytics.biomedcentral.com/track/pdf/10.1186/s41044-016-0014-0.pdf</w:t>
      </w:r>
    </w:p>
    <w:p w14:paraId="2B27DAF3" w14:textId="2C964928" w:rsidR="001A4553" w:rsidRDefault="0056035B" w:rsidP="002316D1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2] </w:t>
      </w:r>
      <w:r w:rsidRPr="0056035B">
        <w:rPr>
          <w:sz w:val="24"/>
          <w:szCs w:val="24"/>
        </w:rPr>
        <w:t>Cloudera Tutorials</w:t>
      </w:r>
      <w:r w:rsidR="00835BAF">
        <w:rPr>
          <w:sz w:val="24"/>
          <w:szCs w:val="24"/>
        </w:rPr>
        <w:t xml:space="preserve"> (2021)</w:t>
      </w:r>
      <w:r>
        <w:rPr>
          <w:sz w:val="24"/>
          <w:szCs w:val="24"/>
        </w:rPr>
        <w:t xml:space="preserve">. </w:t>
      </w:r>
      <w:r w:rsidRPr="003216D2">
        <w:rPr>
          <w:i/>
          <w:iCs/>
          <w:sz w:val="24"/>
          <w:szCs w:val="24"/>
        </w:rPr>
        <w:t>Cloudera.</w:t>
      </w:r>
      <w:r>
        <w:rPr>
          <w:sz w:val="24"/>
          <w:szCs w:val="24"/>
        </w:rPr>
        <w:t xml:space="preserve"> Retrieved from </w:t>
      </w:r>
      <w:r w:rsidRPr="0056035B">
        <w:rPr>
          <w:sz w:val="24"/>
          <w:szCs w:val="24"/>
        </w:rPr>
        <w:t>https://www.cloudera.com/tutorials.html</w:t>
      </w:r>
    </w:p>
    <w:p w14:paraId="3C2C3E09" w14:textId="0854A28F" w:rsidR="001A4553" w:rsidRDefault="001A4553" w:rsidP="001800CE">
      <w:pPr>
        <w:jc w:val="both"/>
        <w:rPr>
          <w:sz w:val="24"/>
          <w:szCs w:val="24"/>
        </w:rPr>
      </w:pPr>
    </w:p>
    <w:p w14:paraId="31ECFFC6" w14:textId="77777777" w:rsidR="001A4553" w:rsidRPr="005E3FB7" w:rsidRDefault="001A4553" w:rsidP="001800CE">
      <w:pPr>
        <w:jc w:val="both"/>
        <w:rPr>
          <w:sz w:val="24"/>
          <w:szCs w:val="24"/>
        </w:rPr>
      </w:pPr>
    </w:p>
    <w:sectPr w:rsidR="001A4553" w:rsidRPr="005E3FB7">
      <w:headerReference w:type="default" r:id="rId3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C0A25" w14:textId="77777777" w:rsidR="00900E67" w:rsidRDefault="00900E67" w:rsidP="00582641">
      <w:pPr>
        <w:spacing w:after="0" w:line="240" w:lineRule="auto"/>
      </w:pPr>
      <w:r>
        <w:separator/>
      </w:r>
    </w:p>
  </w:endnote>
  <w:endnote w:type="continuationSeparator" w:id="0">
    <w:p w14:paraId="1B9DD3F3" w14:textId="77777777" w:rsidR="00900E67" w:rsidRDefault="00900E67" w:rsidP="00582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797CF" w14:textId="77777777" w:rsidR="00900E67" w:rsidRDefault="00900E67" w:rsidP="00582641">
      <w:pPr>
        <w:spacing w:after="0" w:line="240" w:lineRule="auto"/>
      </w:pPr>
      <w:r>
        <w:separator/>
      </w:r>
    </w:p>
  </w:footnote>
  <w:footnote w:type="continuationSeparator" w:id="0">
    <w:p w14:paraId="322525A2" w14:textId="77777777" w:rsidR="00900E67" w:rsidRDefault="00900E67" w:rsidP="00582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61691" w14:textId="16ABF3BE" w:rsidR="00317B48" w:rsidRPr="00317B48" w:rsidRDefault="00317B48" w:rsidP="00317B48">
    <w:pPr>
      <w:pStyle w:val="Header"/>
    </w:pPr>
    <w:r w:rsidRPr="00317B48">
      <w:t>Week</w:t>
    </w:r>
    <w:r w:rsidR="00D37867">
      <w:t>2</w:t>
    </w:r>
    <w:r w:rsidRPr="00317B48">
      <w:t>-Assignment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0EB6"/>
    <w:multiLevelType w:val="hybridMultilevel"/>
    <w:tmpl w:val="3EF0C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B122A"/>
    <w:multiLevelType w:val="multilevel"/>
    <w:tmpl w:val="2758A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4B3416"/>
    <w:multiLevelType w:val="hybridMultilevel"/>
    <w:tmpl w:val="B950E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F69FC"/>
    <w:multiLevelType w:val="multilevel"/>
    <w:tmpl w:val="67FA4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064212"/>
    <w:multiLevelType w:val="multilevel"/>
    <w:tmpl w:val="D010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E7044A5"/>
    <w:multiLevelType w:val="hybridMultilevel"/>
    <w:tmpl w:val="41C2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8371F"/>
    <w:multiLevelType w:val="multilevel"/>
    <w:tmpl w:val="C3DED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89A2278"/>
    <w:multiLevelType w:val="hybridMultilevel"/>
    <w:tmpl w:val="061A6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42424"/>
    <w:multiLevelType w:val="multilevel"/>
    <w:tmpl w:val="633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3"/>
  </w:num>
  <w:num w:numId="6">
    <w:abstractNumId w:val="8"/>
  </w:num>
  <w:num w:numId="7">
    <w:abstractNumId w:val="4"/>
  </w:num>
  <w:num w:numId="8">
    <w:abstractNumId w:val="4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A3MrYwMDE2NjNS0lEKTi0uzszPAykwqQUAzeBg+iwAAAA="/>
  </w:docVars>
  <w:rsids>
    <w:rsidRoot w:val="00311DD5"/>
    <w:rsid w:val="000072C8"/>
    <w:rsid w:val="000214F7"/>
    <w:rsid w:val="00034B46"/>
    <w:rsid w:val="000361B6"/>
    <w:rsid w:val="000428A6"/>
    <w:rsid w:val="00042B4F"/>
    <w:rsid w:val="0006415B"/>
    <w:rsid w:val="00066DFA"/>
    <w:rsid w:val="000728CC"/>
    <w:rsid w:val="00085401"/>
    <w:rsid w:val="00090D2A"/>
    <w:rsid w:val="000933D3"/>
    <w:rsid w:val="000B1318"/>
    <w:rsid w:val="000C5E93"/>
    <w:rsid w:val="000C7BAC"/>
    <w:rsid w:val="000D51AA"/>
    <w:rsid w:val="000E05DE"/>
    <w:rsid w:val="000E21E2"/>
    <w:rsid w:val="000F3F28"/>
    <w:rsid w:val="00111C07"/>
    <w:rsid w:val="0011514B"/>
    <w:rsid w:val="00126889"/>
    <w:rsid w:val="00131EDC"/>
    <w:rsid w:val="0013489F"/>
    <w:rsid w:val="00135CC2"/>
    <w:rsid w:val="00136624"/>
    <w:rsid w:val="00145C1F"/>
    <w:rsid w:val="00146A37"/>
    <w:rsid w:val="00151675"/>
    <w:rsid w:val="001602E8"/>
    <w:rsid w:val="0016072E"/>
    <w:rsid w:val="001625EA"/>
    <w:rsid w:val="001650B4"/>
    <w:rsid w:val="00171136"/>
    <w:rsid w:val="001800CE"/>
    <w:rsid w:val="00185D57"/>
    <w:rsid w:val="00186EA2"/>
    <w:rsid w:val="00190F57"/>
    <w:rsid w:val="00191876"/>
    <w:rsid w:val="001931CF"/>
    <w:rsid w:val="001950D9"/>
    <w:rsid w:val="001A4553"/>
    <w:rsid w:val="001A5B65"/>
    <w:rsid w:val="001B04DA"/>
    <w:rsid w:val="001C62EB"/>
    <w:rsid w:val="001D1DF3"/>
    <w:rsid w:val="001E1266"/>
    <w:rsid w:val="001E447A"/>
    <w:rsid w:val="001F2AE0"/>
    <w:rsid w:val="001F4F12"/>
    <w:rsid w:val="001F5DEA"/>
    <w:rsid w:val="00201027"/>
    <w:rsid w:val="00231002"/>
    <w:rsid w:val="002316D1"/>
    <w:rsid w:val="002413C8"/>
    <w:rsid w:val="00243F0E"/>
    <w:rsid w:val="002503D6"/>
    <w:rsid w:val="002503E6"/>
    <w:rsid w:val="00250914"/>
    <w:rsid w:val="0025523A"/>
    <w:rsid w:val="00255A75"/>
    <w:rsid w:val="00256CAC"/>
    <w:rsid w:val="002604C9"/>
    <w:rsid w:val="00262C77"/>
    <w:rsid w:val="002710FD"/>
    <w:rsid w:val="002747FF"/>
    <w:rsid w:val="00284BEC"/>
    <w:rsid w:val="00291AA7"/>
    <w:rsid w:val="002A33F4"/>
    <w:rsid w:val="002A35CC"/>
    <w:rsid w:val="002A517A"/>
    <w:rsid w:val="002C29B8"/>
    <w:rsid w:val="002C2CA0"/>
    <w:rsid w:val="002C2F34"/>
    <w:rsid w:val="002C457C"/>
    <w:rsid w:val="002F115F"/>
    <w:rsid w:val="002F1291"/>
    <w:rsid w:val="002F48A6"/>
    <w:rsid w:val="00301FD3"/>
    <w:rsid w:val="003057B3"/>
    <w:rsid w:val="00310D3B"/>
    <w:rsid w:val="00311DD5"/>
    <w:rsid w:val="003127A4"/>
    <w:rsid w:val="00312B88"/>
    <w:rsid w:val="00317756"/>
    <w:rsid w:val="00317B48"/>
    <w:rsid w:val="00320A5C"/>
    <w:rsid w:val="003216D2"/>
    <w:rsid w:val="003262D2"/>
    <w:rsid w:val="00330612"/>
    <w:rsid w:val="00340184"/>
    <w:rsid w:val="00352336"/>
    <w:rsid w:val="00354346"/>
    <w:rsid w:val="003560DE"/>
    <w:rsid w:val="003564D0"/>
    <w:rsid w:val="0037515C"/>
    <w:rsid w:val="0037557F"/>
    <w:rsid w:val="003949F6"/>
    <w:rsid w:val="0039776C"/>
    <w:rsid w:val="003A5112"/>
    <w:rsid w:val="003A72D2"/>
    <w:rsid w:val="003B1728"/>
    <w:rsid w:val="003B62CA"/>
    <w:rsid w:val="003B721C"/>
    <w:rsid w:val="003C2C6B"/>
    <w:rsid w:val="003C2E20"/>
    <w:rsid w:val="003C7B99"/>
    <w:rsid w:val="003D32AC"/>
    <w:rsid w:val="003E6102"/>
    <w:rsid w:val="003F3A23"/>
    <w:rsid w:val="003F7155"/>
    <w:rsid w:val="00410051"/>
    <w:rsid w:val="00412D94"/>
    <w:rsid w:val="00413DCB"/>
    <w:rsid w:val="00424E49"/>
    <w:rsid w:val="00425CA6"/>
    <w:rsid w:val="004373A0"/>
    <w:rsid w:val="004448AA"/>
    <w:rsid w:val="00473FA8"/>
    <w:rsid w:val="00475542"/>
    <w:rsid w:val="00484CBC"/>
    <w:rsid w:val="00484CC6"/>
    <w:rsid w:val="00495830"/>
    <w:rsid w:val="00496A22"/>
    <w:rsid w:val="004B0D3B"/>
    <w:rsid w:val="004C3B3B"/>
    <w:rsid w:val="004C4928"/>
    <w:rsid w:val="004C4AA9"/>
    <w:rsid w:val="004D38F2"/>
    <w:rsid w:val="004E518B"/>
    <w:rsid w:val="004F0E65"/>
    <w:rsid w:val="004F47B8"/>
    <w:rsid w:val="004F6DC0"/>
    <w:rsid w:val="00500D67"/>
    <w:rsid w:val="0050653E"/>
    <w:rsid w:val="00517573"/>
    <w:rsid w:val="005246AD"/>
    <w:rsid w:val="0052579D"/>
    <w:rsid w:val="00527B04"/>
    <w:rsid w:val="00527CAB"/>
    <w:rsid w:val="00527EAF"/>
    <w:rsid w:val="00530A67"/>
    <w:rsid w:val="00537152"/>
    <w:rsid w:val="005423D8"/>
    <w:rsid w:val="00547D70"/>
    <w:rsid w:val="0056035B"/>
    <w:rsid w:val="00563218"/>
    <w:rsid w:val="005635CA"/>
    <w:rsid w:val="005676B4"/>
    <w:rsid w:val="00570A34"/>
    <w:rsid w:val="00571F60"/>
    <w:rsid w:val="00572A10"/>
    <w:rsid w:val="0057629F"/>
    <w:rsid w:val="005814DB"/>
    <w:rsid w:val="00582641"/>
    <w:rsid w:val="005916A8"/>
    <w:rsid w:val="0059273F"/>
    <w:rsid w:val="005A0953"/>
    <w:rsid w:val="005A0DD9"/>
    <w:rsid w:val="005A5E5F"/>
    <w:rsid w:val="005A7BA5"/>
    <w:rsid w:val="005B07EE"/>
    <w:rsid w:val="005C0F43"/>
    <w:rsid w:val="005C2BED"/>
    <w:rsid w:val="005C46A7"/>
    <w:rsid w:val="005D3FBE"/>
    <w:rsid w:val="005E3FB7"/>
    <w:rsid w:val="005E5117"/>
    <w:rsid w:val="005F0F9B"/>
    <w:rsid w:val="005F438F"/>
    <w:rsid w:val="00613167"/>
    <w:rsid w:val="00622242"/>
    <w:rsid w:val="006255F3"/>
    <w:rsid w:val="0063693E"/>
    <w:rsid w:val="00637C85"/>
    <w:rsid w:val="006611CA"/>
    <w:rsid w:val="0066334A"/>
    <w:rsid w:val="00672D73"/>
    <w:rsid w:val="0068187D"/>
    <w:rsid w:val="00682FF0"/>
    <w:rsid w:val="00683F94"/>
    <w:rsid w:val="006A425B"/>
    <w:rsid w:val="006A4BA9"/>
    <w:rsid w:val="006B45F7"/>
    <w:rsid w:val="006B73A2"/>
    <w:rsid w:val="006C04A6"/>
    <w:rsid w:val="006C5A34"/>
    <w:rsid w:val="006C7E36"/>
    <w:rsid w:val="006C7E62"/>
    <w:rsid w:val="006D7BCC"/>
    <w:rsid w:val="006E0ABD"/>
    <w:rsid w:val="006E4648"/>
    <w:rsid w:val="00701C44"/>
    <w:rsid w:val="007069D3"/>
    <w:rsid w:val="007132E9"/>
    <w:rsid w:val="007142EC"/>
    <w:rsid w:val="00715359"/>
    <w:rsid w:val="0071730B"/>
    <w:rsid w:val="00723C2B"/>
    <w:rsid w:val="00725620"/>
    <w:rsid w:val="00727D14"/>
    <w:rsid w:val="00743297"/>
    <w:rsid w:val="00743FE8"/>
    <w:rsid w:val="0075146A"/>
    <w:rsid w:val="0076083B"/>
    <w:rsid w:val="0077032F"/>
    <w:rsid w:val="00771BB8"/>
    <w:rsid w:val="00777AEA"/>
    <w:rsid w:val="00780CDE"/>
    <w:rsid w:val="007853B6"/>
    <w:rsid w:val="00791AD8"/>
    <w:rsid w:val="007A33A8"/>
    <w:rsid w:val="007B1269"/>
    <w:rsid w:val="007C1B83"/>
    <w:rsid w:val="007C2891"/>
    <w:rsid w:val="007D641A"/>
    <w:rsid w:val="007D7729"/>
    <w:rsid w:val="007E0669"/>
    <w:rsid w:val="007E2CA5"/>
    <w:rsid w:val="007E49A2"/>
    <w:rsid w:val="007E5438"/>
    <w:rsid w:val="007F1003"/>
    <w:rsid w:val="007F2517"/>
    <w:rsid w:val="00811C05"/>
    <w:rsid w:val="00826598"/>
    <w:rsid w:val="00831079"/>
    <w:rsid w:val="00835BAF"/>
    <w:rsid w:val="008370A7"/>
    <w:rsid w:val="0085127C"/>
    <w:rsid w:val="00857E4C"/>
    <w:rsid w:val="008629BA"/>
    <w:rsid w:val="008641A1"/>
    <w:rsid w:val="00867B10"/>
    <w:rsid w:val="008822C2"/>
    <w:rsid w:val="008822DB"/>
    <w:rsid w:val="008A0492"/>
    <w:rsid w:val="008A2AE6"/>
    <w:rsid w:val="008B10F2"/>
    <w:rsid w:val="008B723B"/>
    <w:rsid w:val="008C5973"/>
    <w:rsid w:val="008E7113"/>
    <w:rsid w:val="008F54F3"/>
    <w:rsid w:val="008F56D5"/>
    <w:rsid w:val="008F6977"/>
    <w:rsid w:val="00900E67"/>
    <w:rsid w:val="00911870"/>
    <w:rsid w:val="00912757"/>
    <w:rsid w:val="0092230C"/>
    <w:rsid w:val="009223BB"/>
    <w:rsid w:val="00926F56"/>
    <w:rsid w:val="00927345"/>
    <w:rsid w:val="009459DD"/>
    <w:rsid w:val="00951FE4"/>
    <w:rsid w:val="009520EA"/>
    <w:rsid w:val="00952751"/>
    <w:rsid w:val="009539A6"/>
    <w:rsid w:val="00960426"/>
    <w:rsid w:val="0097141F"/>
    <w:rsid w:val="00974E4D"/>
    <w:rsid w:val="00975745"/>
    <w:rsid w:val="00980013"/>
    <w:rsid w:val="00984E2C"/>
    <w:rsid w:val="009A1446"/>
    <w:rsid w:val="009B7BAE"/>
    <w:rsid w:val="009D081D"/>
    <w:rsid w:val="009D4287"/>
    <w:rsid w:val="009D69F1"/>
    <w:rsid w:val="009E415E"/>
    <w:rsid w:val="009E62DC"/>
    <w:rsid w:val="009F7B40"/>
    <w:rsid w:val="00A0659B"/>
    <w:rsid w:val="00A1768B"/>
    <w:rsid w:val="00A22FAD"/>
    <w:rsid w:val="00A24565"/>
    <w:rsid w:val="00A27480"/>
    <w:rsid w:val="00A3671E"/>
    <w:rsid w:val="00A36F13"/>
    <w:rsid w:val="00A41B1F"/>
    <w:rsid w:val="00A41B87"/>
    <w:rsid w:val="00A45E7F"/>
    <w:rsid w:val="00A46AC8"/>
    <w:rsid w:val="00A4752D"/>
    <w:rsid w:val="00A520A2"/>
    <w:rsid w:val="00A56436"/>
    <w:rsid w:val="00A5792D"/>
    <w:rsid w:val="00A65C9B"/>
    <w:rsid w:val="00A74EB9"/>
    <w:rsid w:val="00A773B4"/>
    <w:rsid w:val="00A82DEB"/>
    <w:rsid w:val="00A84B72"/>
    <w:rsid w:val="00A958D6"/>
    <w:rsid w:val="00A969F8"/>
    <w:rsid w:val="00AA2C27"/>
    <w:rsid w:val="00AB52EA"/>
    <w:rsid w:val="00AC3262"/>
    <w:rsid w:val="00AC405D"/>
    <w:rsid w:val="00AC6EA2"/>
    <w:rsid w:val="00AD65C8"/>
    <w:rsid w:val="00AD725E"/>
    <w:rsid w:val="00AD7C3B"/>
    <w:rsid w:val="00B01F9F"/>
    <w:rsid w:val="00B048BF"/>
    <w:rsid w:val="00B24B35"/>
    <w:rsid w:val="00B26DA9"/>
    <w:rsid w:val="00B26F75"/>
    <w:rsid w:val="00B30181"/>
    <w:rsid w:val="00B4282B"/>
    <w:rsid w:val="00B45138"/>
    <w:rsid w:val="00B53F1A"/>
    <w:rsid w:val="00B56025"/>
    <w:rsid w:val="00B66CFF"/>
    <w:rsid w:val="00B75043"/>
    <w:rsid w:val="00B75254"/>
    <w:rsid w:val="00B81C2D"/>
    <w:rsid w:val="00B908BB"/>
    <w:rsid w:val="00B9577D"/>
    <w:rsid w:val="00B9671F"/>
    <w:rsid w:val="00BA0F86"/>
    <w:rsid w:val="00BA23F7"/>
    <w:rsid w:val="00BA4D4D"/>
    <w:rsid w:val="00BB2170"/>
    <w:rsid w:val="00BB3078"/>
    <w:rsid w:val="00BB521D"/>
    <w:rsid w:val="00BC6484"/>
    <w:rsid w:val="00BD26C7"/>
    <w:rsid w:val="00BE173A"/>
    <w:rsid w:val="00BE1980"/>
    <w:rsid w:val="00BE4332"/>
    <w:rsid w:val="00BF0520"/>
    <w:rsid w:val="00BF0B6E"/>
    <w:rsid w:val="00C111CE"/>
    <w:rsid w:val="00C1137E"/>
    <w:rsid w:val="00C15336"/>
    <w:rsid w:val="00C27562"/>
    <w:rsid w:val="00C4626C"/>
    <w:rsid w:val="00C46BA8"/>
    <w:rsid w:val="00C47FCE"/>
    <w:rsid w:val="00C54EA3"/>
    <w:rsid w:val="00C56AD1"/>
    <w:rsid w:val="00C56E8A"/>
    <w:rsid w:val="00C61F73"/>
    <w:rsid w:val="00C76F3C"/>
    <w:rsid w:val="00C77E72"/>
    <w:rsid w:val="00CA74E1"/>
    <w:rsid w:val="00CA7D02"/>
    <w:rsid w:val="00CE28E6"/>
    <w:rsid w:val="00CE2D3A"/>
    <w:rsid w:val="00CE4A0D"/>
    <w:rsid w:val="00CF1B30"/>
    <w:rsid w:val="00CF1CCA"/>
    <w:rsid w:val="00D11872"/>
    <w:rsid w:val="00D21C3D"/>
    <w:rsid w:val="00D318A9"/>
    <w:rsid w:val="00D34D8C"/>
    <w:rsid w:val="00D37867"/>
    <w:rsid w:val="00D40345"/>
    <w:rsid w:val="00D475E9"/>
    <w:rsid w:val="00D519D6"/>
    <w:rsid w:val="00D52CD1"/>
    <w:rsid w:val="00D55467"/>
    <w:rsid w:val="00D608D4"/>
    <w:rsid w:val="00D6132C"/>
    <w:rsid w:val="00D633B4"/>
    <w:rsid w:val="00D67C7D"/>
    <w:rsid w:val="00D77011"/>
    <w:rsid w:val="00D77F17"/>
    <w:rsid w:val="00D84917"/>
    <w:rsid w:val="00D91AC4"/>
    <w:rsid w:val="00D942FB"/>
    <w:rsid w:val="00D95624"/>
    <w:rsid w:val="00DA1945"/>
    <w:rsid w:val="00DA4347"/>
    <w:rsid w:val="00DA6FB2"/>
    <w:rsid w:val="00DB33E8"/>
    <w:rsid w:val="00DB4327"/>
    <w:rsid w:val="00DB7898"/>
    <w:rsid w:val="00DC745C"/>
    <w:rsid w:val="00DD0882"/>
    <w:rsid w:val="00DD6DAA"/>
    <w:rsid w:val="00DF2062"/>
    <w:rsid w:val="00DF2990"/>
    <w:rsid w:val="00E137D1"/>
    <w:rsid w:val="00E203E9"/>
    <w:rsid w:val="00E275C3"/>
    <w:rsid w:val="00E327FB"/>
    <w:rsid w:val="00E37613"/>
    <w:rsid w:val="00E41245"/>
    <w:rsid w:val="00E43F0E"/>
    <w:rsid w:val="00E46CAE"/>
    <w:rsid w:val="00E54F2F"/>
    <w:rsid w:val="00E55649"/>
    <w:rsid w:val="00E56FDF"/>
    <w:rsid w:val="00E576A6"/>
    <w:rsid w:val="00E672B3"/>
    <w:rsid w:val="00E73071"/>
    <w:rsid w:val="00E84E26"/>
    <w:rsid w:val="00E93D84"/>
    <w:rsid w:val="00E94A49"/>
    <w:rsid w:val="00EC0564"/>
    <w:rsid w:val="00EC0D39"/>
    <w:rsid w:val="00EC33A7"/>
    <w:rsid w:val="00ED79CF"/>
    <w:rsid w:val="00EE04F0"/>
    <w:rsid w:val="00EE1B4B"/>
    <w:rsid w:val="00EE265D"/>
    <w:rsid w:val="00EF03A8"/>
    <w:rsid w:val="00F0186F"/>
    <w:rsid w:val="00F126DA"/>
    <w:rsid w:val="00F17D33"/>
    <w:rsid w:val="00F34009"/>
    <w:rsid w:val="00F3578B"/>
    <w:rsid w:val="00F472F6"/>
    <w:rsid w:val="00F53DB7"/>
    <w:rsid w:val="00F5517F"/>
    <w:rsid w:val="00F62FEB"/>
    <w:rsid w:val="00F65307"/>
    <w:rsid w:val="00F65E19"/>
    <w:rsid w:val="00F87095"/>
    <w:rsid w:val="00F90E00"/>
    <w:rsid w:val="00F95478"/>
    <w:rsid w:val="00FC04B1"/>
    <w:rsid w:val="00FC2FB9"/>
    <w:rsid w:val="00FE398D"/>
    <w:rsid w:val="00FE3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3DFD"/>
  <w15:chartTrackingRefBased/>
  <w15:docId w15:val="{53B24489-94BB-4214-ADAC-49423D14C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6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E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46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898"/>
  </w:style>
  <w:style w:type="paragraph" w:styleId="Footer">
    <w:name w:val="footer"/>
    <w:basedOn w:val="Normal"/>
    <w:link w:val="FooterChar"/>
    <w:uiPriority w:val="99"/>
    <w:unhideWhenUsed/>
    <w:rsid w:val="00582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641"/>
  </w:style>
  <w:style w:type="paragraph" w:styleId="NormalWeb">
    <w:name w:val="Normal (Web)"/>
    <w:basedOn w:val="Normal"/>
    <w:uiPriority w:val="99"/>
    <w:semiHidden/>
    <w:unhideWhenUsed/>
    <w:rsid w:val="000728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28CC"/>
    <w:rPr>
      <w:b/>
      <w:bCs/>
    </w:rPr>
  </w:style>
  <w:style w:type="character" w:customStyle="1" w:styleId="instructurefileholder">
    <w:name w:val="instructure_file_holder"/>
    <w:basedOn w:val="DefaultParagraphFont"/>
    <w:rsid w:val="000728CC"/>
  </w:style>
  <w:style w:type="character" w:customStyle="1" w:styleId="screenreader-only">
    <w:name w:val="screenreader-only"/>
    <w:basedOn w:val="DefaultParagraphFont"/>
    <w:rsid w:val="000728CC"/>
  </w:style>
  <w:style w:type="character" w:styleId="Emphasis">
    <w:name w:val="Emphasis"/>
    <w:basedOn w:val="DefaultParagraphFont"/>
    <w:uiPriority w:val="20"/>
    <w:qFormat/>
    <w:rsid w:val="000728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7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1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s.azure.com/register/oh98k5w9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6</Pages>
  <Words>1299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356</cp:revision>
  <dcterms:created xsi:type="dcterms:W3CDTF">2021-05-26T16:38:00Z</dcterms:created>
  <dcterms:modified xsi:type="dcterms:W3CDTF">2021-06-07T19:39:00Z</dcterms:modified>
</cp:coreProperties>
</file>